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D15EB7" w14:textId="126F7825" w:rsidR="00284BFE" w:rsidRDefault="00284BFE" w:rsidP="0016408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AMCAT PREVIOUS YEAR QUESTION SET</w:t>
      </w:r>
    </w:p>
    <w:p w14:paraId="37101E7C" w14:textId="53D1B9CA" w:rsidR="00F16FE8" w:rsidRDefault="00284BFE" w:rsidP="0016408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284BFE">
        <w:rPr>
          <w:rFonts w:ascii="Times New Roman" w:hAnsi="Times New Roman" w:cs="Times New Roman"/>
          <w:b/>
          <w:bCs/>
          <w:sz w:val="40"/>
          <w:szCs w:val="40"/>
        </w:rPr>
        <w:t>Quantitative Ability</w:t>
      </w:r>
    </w:p>
    <w:p w14:paraId="5ED3BD50" w14:textId="1E77974A" w:rsidR="00284BFE" w:rsidRPr="00284BFE" w:rsidRDefault="00284BFE" w:rsidP="00284BFE">
      <w:pPr>
        <w:jc w:val="both"/>
        <w:rPr>
          <w:rFonts w:ascii="Times New Roman" w:hAnsi="Times New Roman" w:cs="Times New Roman"/>
          <w:sz w:val="24"/>
          <w:szCs w:val="24"/>
        </w:rPr>
      </w:pPr>
      <w:r w:rsidRPr="00284BFE">
        <w:rPr>
          <w:rFonts w:ascii="Times New Roman" w:hAnsi="Times New Roman" w:cs="Times New Roman"/>
          <w:sz w:val="24"/>
          <w:szCs w:val="24"/>
        </w:rPr>
        <w:t>Q.1. Choose the correct option.</w:t>
      </w:r>
    </w:p>
    <w:p w14:paraId="7C12A0DE" w14:textId="4B43541D" w:rsidR="00284BFE" w:rsidRPr="00284BFE" w:rsidRDefault="00284BFE" w:rsidP="00284BFE">
      <w:pPr>
        <w:jc w:val="both"/>
        <w:rPr>
          <w:rFonts w:ascii="Times New Roman" w:hAnsi="Times New Roman" w:cs="Times New Roman"/>
          <w:sz w:val="24"/>
          <w:szCs w:val="24"/>
        </w:rPr>
      </w:pPr>
      <w:r w:rsidRPr="00284BFE">
        <w:rPr>
          <w:rFonts w:ascii="Times New Roman" w:hAnsi="Times New Roman" w:cs="Times New Roman"/>
          <w:sz w:val="24"/>
          <w:szCs w:val="24"/>
        </w:rPr>
        <w:t xml:space="preserve">What is the least number by which 16,800 must be divided to get a number </w:t>
      </w:r>
      <w:r w:rsidR="00511279">
        <w:rPr>
          <w:rFonts w:ascii="Times New Roman" w:hAnsi="Times New Roman" w:cs="Times New Roman"/>
          <w:sz w:val="24"/>
          <w:szCs w:val="24"/>
        </w:rPr>
        <w:t>that</w:t>
      </w:r>
      <w:r w:rsidRPr="00284BFE">
        <w:rPr>
          <w:rFonts w:ascii="Times New Roman" w:hAnsi="Times New Roman" w:cs="Times New Roman"/>
          <w:sz w:val="24"/>
          <w:szCs w:val="24"/>
        </w:rPr>
        <w:t xml:space="preserve"> is a perfect square?</w:t>
      </w:r>
    </w:p>
    <w:p w14:paraId="71B259AF" w14:textId="77777777" w:rsidR="00284BFE" w:rsidRPr="00284BFE" w:rsidRDefault="00284BFE" w:rsidP="00284BFE">
      <w:pPr>
        <w:jc w:val="both"/>
        <w:rPr>
          <w:rFonts w:ascii="Times New Roman" w:hAnsi="Times New Roman" w:cs="Times New Roman"/>
          <w:sz w:val="24"/>
          <w:szCs w:val="24"/>
        </w:rPr>
      </w:pPr>
      <w:r w:rsidRPr="00284BFE">
        <w:rPr>
          <w:rFonts w:ascii="Times New Roman" w:hAnsi="Times New Roman" w:cs="Times New Roman"/>
          <w:sz w:val="24"/>
          <w:szCs w:val="24"/>
        </w:rPr>
        <w:t>Options</w:t>
      </w:r>
    </w:p>
    <w:p w14:paraId="62278449" w14:textId="77777777" w:rsidR="00284BFE" w:rsidRPr="00284BFE" w:rsidRDefault="00284BFE" w:rsidP="00284BF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84BFE">
        <w:rPr>
          <w:rFonts w:ascii="Times New Roman" w:hAnsi="Times New Roman" w:cs="Times New Roman"/>
          <w:sz w:val="24"/>
          <w:szCs w:val="24"/>
        </w:rPr>
        <w:t>42</w:t>
      </w:r>
    </w:p>
    <w:p w14:paraId="210ACC26" w14:textId="77777777" w:rsidR="00284BFE" w:rsidRPr="00284BFE" w:rsidRDefault="00284BFE" w:rsidP="00284BF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84BFE">
        <w:rPr>
          <w:rFonts w:ascii="Times New Roman" w:hAnsi="Times New Roman" w:cs="Times New Roman"/>
          <w:sz w:val="24"/>
          <w:szCs w:val="24"/>
        </w:rPr>
        <w:t>24</w:t>
      </w:r>
    </w:p>
    <w:p w14:paraId="59C56424" w14:textId="3646894C" w:rsidR="00284BFE" w:rsidRDefault="00284BFE" w:rsidP="00284BF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84BFE">
        <w:rPr>
          <w:rFonts w:ascii="Times New Roman" w:hAnsi="Times New Roman" w:cs="Times New Roman"/>
          <w:sz w:val="24"/>
          <w:szCs w:val="24"/>
        </w:rPr>
        <w:t>21</w:t>
      </w:r>
    </w:p>
    <w:p w14:paraId="17689F34" w14:textId="1FD5A395" w:rsidR="00284BFE" w:rsidRDefault="00284BFE" w:rsidP="00284BF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</w:t>
      </w:r>
    </w:p>
    <w:p w14:paraId="519E0422" w14:textId="77777777" w:rsidR="00284BFE" w:rsidRPr="00284BFE" w:rsidRDefault="00284BFE" w:rsidP="00284BF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2. </w:t>
      </w:r>
      <w:r w:rsidRPr="00284BFE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5450BA0F" w14:textId="0420F949" w:rsidR="00284BFE" w:rsidRPr="00284BFE" w:rsidRDefault="00284BFE" w:rsidP="00284BFE">
      <w:pPr>
        <w:jc w:val="both"/>
        <w:rPr>
          <w:rFonts w:ascii="Times New Roman" w:hAnsi="Times New Roman" w:cs="Times New Roman"/>
          <w:sz w:val="24"/>
          <w:szCs w:val="24"/>
        </w:rPr>
      </w:pPr>
      <w:r w:rsidRPr="00284BFE">
        <w:rPr>
          <w:rFonts w:ascii="Times New Roman" w:hAnsi="Times New Roman" w:cs="Times New Roman"/>
          <w:sz w:val="24"/>
          <w:szCs w:val="24"/>
        </w:rPr>
        <w:t xml:space="preserve">Micro-Sims </w:t>
      </w:r>
      <w:proofErr w:type="spellStart"/>
      <w:r w:rsidRPr="00284BFE">
        <w:rPr>
          <w:rFonts w:ascii="Times New Roman" w:hAnsi="Times New Roman" w:cs="Times New Roman"/>
          <w:sz w:val="24"/>
          <w:szCs w:val="24"/>
        </w:rPr>
        <w:t>Pvt.</w:t>
      </w:r>
      <w:proofErr w:type="spellEnd"/>
      <w:r w:rsidRPr="00284BFE">
        <w:rPr>
          <w:rFonts w:ascii="Times New Roman" w:hAnsi="Times New Roman" w:cs="Times New Roman"/>
          <w:sz w:val="24"/>
          <w:szCs w:val="24"/>
        </w:rPr>
        <w:t xml:space="preserve"> Ltd. produces 1,200 phones </w:t>
      </w:r>
      <w:r>
        <w:rPr>
          <w:rFonts w:ascii="Times New Roman" w:hAnsi="Times New Roman" w:cs="Times New Roman"/>
          <w:sz w:val="24"/>
          <w:szCs w:val="24"/>
        </w:rPr>
        <w:t>every day</w:t>
      </w:r>
      <w:r w:rsidRPr="00284BFE">
        <w:rPr>
          <w:rFonts w:ascii="Times New Roman" w:hAnsi="Times New Roman" w:cs="Times New Roman"/>
          <w:sz w:val="24"/>
          <w:szCs w:val="24"/>
        </w:rPr>
        <w:t xml:space="preserve">. If out of these, </w:t>
      </w:r>
      <m:oMath>
        <m:r>
          <w:rPr>
            <w:rFonts w:ascii="Cambria Math" w:hAnsi="Cambria Math" w:cs="Times New Roman"/>
            <w:sz w:val="24"/>
            <w:szCs w:val="24"/>
          </w:rPr>
          <m:t>2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284BFE">
        <w:rPr>
          <w:rFonts w:ascii="Times New Roman" w:hAnsi="Times New Roman" w:cs="Times New Roman"/>
          <w:sz w:val="24"/>
          <w:szCs w:val="24"/>
        </w:rPr>
        <w:t xml:space="preserve">% are faulty and </w:t>
      </w:r>
      <m:oMath>
        <m:r>
          <w:rPr>
            <w:rFonts w:ascii="Cambria Math" w:hAnsi="Cambria Math" w:cs="Times New Roman"/>
            <w:sz w:val="24"/>
            <w:szCs w:val="24"/>
          </w:rPr>
          <m:t>4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284BFE">
        <w:rPr>
          <w:rFonts w:ascii="Times New Roman" w:hAnsi="Times New Roman" w:cs="Times New Roman"/>
          <w:sz w:val="24"/>
          <w:szCs w:val="24"/>
        </w:rPr>
        <w:t>% are defective in packaging, then how man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84BFE">
        <w:rPr>
          <w:rFonts w:ascii="Times New Roman" w:hAnsi="Times New Roman" w:cs="Times New Roman"/>
          <w:sz w:val="24"/>
          <w:szCs w:val="24"/>
        </w:rPr>
        <w:t xml:space="preserve">non-faulty and non-defective packaged phones are produced </w:t>
      </w:r>
      <w:r>
        <w:rPr>
          <w:rFonts w:ascii="Times New Roman" w:hAnsi="Times New Roman" w:cs="Times New Roman"/>
          <w:sz w:val="24"/>
          <w:szCs w:val="24"/>
        </w:rPr>
        <w:t>every day</w:t>
      </w:r>
      <w:r w:rsidRPr="00284BFE">
        <w:rPr>
          <w:rFonts w:ascii="Times New Roman" w:hAnsi="Times New Roman" w:cs="Times New Roman"/>
          <w:sz w:val="24"/>
          <w:szCs w:val="24"/>
        </w:rPr>
        <w:t>?</w:t>
      </w:r>
    </w:p>
    <w:p w14:paraId="37FEB089" w14:textId="77777777" w:rsidR="00284BFE" w:rsidRPr="00284BFE" w:rsidRDefault="00284BFE" w:rsidP="00284BFE">
      <w:pPr>
        <w:jc w:val="both"/>
        <w:rPr>
          <w:rFonts w:ascii="Times New Roman" w:hAnsi="Times New Roman" w:cs="Times New Roman"/>
          <w:sz w:val="24"/>
          <w:szCs w:val="24"/>
        </w:rPr>
      </w:pPr>
      <w:r w:rsidRPr="00284BFE">
        <w:rPr>
          <w:rFonts w:ascii="Times New Roman" w:hAnsi="Times New Roman" w:cs="Times New Roman"/>
          <w:sz w:val="24"/>
          <w:szCs w:val="24"/>
        </w:rPr>
        <w:t>Options</w:t>
      </w:r>
    </w:p>
    <w:p w14:paraId="40C73E81" w14:textId="77777777" w:rsidR="00284BFE" w:rsidRPr="00A11CFD" w:rsidRDefault="00284BFE" w:rsidP="00A11CF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11CFD">
        <w:rPr>
          <w:rFonts w:ascii="Times New Roman" w:hAnsi="Times New Roman" w:cs="Times New Roman"/>
          <w:sz w:val="24"/>
          <w:szCs w:val="24"/>
        </w:rPr>
        <w:t>80</w:t>
      </w:r>
    </w:p>
    <w:p w14:paraId="36B5A053" w14:textId="77777777" w:rsidR="00284BFE" w:rsidRPr="00A11CFD" w:rsidRDefault="00284BFE" w:rsidP="00A11CF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11CFD">
        <w:rPr>
          <w:rFonts w:ascii="Times New Roman" w:hAnsi="Times New Roman" w:cs="Times New Roman"/>
          <w:sz w:val="24"/>
          <w:szCs w:val="24"/>
        </w:rPr>
        <w:t>120</w:t>
      </w:r>
    </w:p>
    <w:p w14:paraId="70D4523D" w14:textId="77777777" w:rsidR="00284BFE" w:rsidRPr="00A11CFD" w:rsidRDefault="00284BFE" w:rsidP="00A11CF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11CFD">
        <w:rPr>
          <w:rFonts w:ascii="Times New Roman" w:hAnsi="Times New Roman" w:cs="Times New Roman"/>
          <w:sz w:val="24"/>
          <w:szCs w:val="24"/>
        </w:rPr>
        <w:t>1080</w:t>
      </w:r>
    </w:p>
    <w:p w14:paraId="7FA52A59" w14:textId="1C63CFF2" w:rsidR="00284BFE" w:rsidRDefault="00284BFE" w:rsidP="00A11CF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11CFD">
        <w:rPr>
          <w:rFonts w:ascii="Times New Roman" w:hAnsi="Times New Roman" w:cs="Times New Roman"/>
          <w:sz w:val="24"/>
          <w:szCs w:val="24"/>
        </w:rPr>
        <w:t>1120</w:t>
      </w:r>
    </w:p>
    <w:p w14:paraId="37DA2842" w14:textId="77777777" w:rsidR="00B75184" w:rsidRPr="00B75184" w:rsidRDefault="00B75184" w:rsidP="00B7518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3. </w:t>
      </w:r>
      <w:r w:rsidRPr="00B75184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11C491D4" w14:textId="460CA5AB" w:rsidR="00B75184" w:rsidRPr="00B75184" w:rsidRDefault="00B75184" w:rsidP="00B75184">
      <w:p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 xml:space="preserve">A salesman has the liberty to sell a hair dryer in his store at a price between Rs. 300 and Rs. 700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B75184">
        <w:rPr>
          <w:rFonts w:ascii="Times New Roman" w:hAnsi="Times New Roman" w:cs="Times New Roman"/>
          <w:sz w:val="24"/>
          <w:szCs w:val="24"/>
        </w:rPr>
        <w:t>Profit earned by selling the hair dryer for 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75184">
        <w:rPr>
          <w:rFonts w:ascii="Times New Roman" w:hAnsi="Times New Roman" w:cs="Times New Roman"/>
          <w:sz w:val="24"/>
          <w:szCs w:val="24"/>
        </w:rPr>
        <w:t>650 is twice the loss incurred when it is sold for Rs. 350. What is the cost price of the hair dryer?</w:t>
      </w:r>
    </w:p>
    <w:p w14:paraId="3D1B2FAF" w14:textId="77777777" w:rsidR="00B75184" w:rsidRPr="00B75184" w:rsidRDefault="00B75184" w:rsidP="00B75184">
      <w:p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Options</w:t>
      </w:r>
    </w:p>
    <w:p w14:paraId="570112DB" w14:textId="77777777" w:rsidR="00B75184" w:rsidRPr="00B75184" w:rsidRDefault="00B75184" w:rsidP="00B7518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Rs. 550</w:t>
      </w:r>
    </w:p>
    <w:p w14:paraId="5F3D43EF" w14:textId="77777777" w:rsidR="00B75184" w:rsidRPr="00B75184" w:rsidRDefault="00B75184" w:rsidP="00B7518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Rs. 450</w:t>
      </w:r>
    </w:p>
    <w:p w14:paraId="4C6402A3" w14:textId="77777777" w:rsidR="00B75184" w:rsidRPr="00B75184" w:rsidRDefault="00B75184" w:rsidP="00B7518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Rs. 350</w:t>
      </w:r>
    </w:p>
    <w:p w14:paraId="1D7470A8" w14:textId="33C606C0" w:rsidR="00B75184" w:rsidRDefault="00B75184" w:rsidP="00B7518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Rs. 150</w:t>
      </w:r>
    </w:p>
    <w:p w14:paraId="088CC248" w14:textId="77777777" w:rsidR="00B75184" w:rsidRPr="00B75184" w:rsidRDefault="00B75184" w:rsidP="00B7518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4. </w:t>
      </w:r>
      <w:r w:rsidRPr="00B75184">
        <w:rPr>
          <w:rFonts w:ascii="Times New Roman" w:hAnsi="Times New Roman" w:cs="Times New Roman"/>
          <w:sz w:val="24"/>
          <w:szCs w:val="24"/>
        </w:rPr>
        <w:t>What will be the cost of fencing a rectangular compound if the wire costs Rs. 20 per metre?</w:t>
      </w:r>
    </w:p>
    <w:p w14:paraId="1B05FC94" w14:textId="77777777" w:rsidR="00B75184" w:rsidRPr="00B75184" w:rsidRDefault="00B75184" w:rsidP="00B75184">
      <w:p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Given:</w:t>
      </w:r>
    </w:p>
    <w:p w14:paraId="4FB78AFD" w14:textId="77777777" w:rsidR="00B75184" w:rsidRPr="00B75184" w:rsidRDefault="00B75184" w:rsidP="00B75184">
      <w:p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l. Area = 40 m2</w:t>
      </w:r>
    </w:p>
    <w:p w14:paraId="4F5BE1DA" w14:textId="77777777" w:rsidR="00B75184" w:rsidRPr="00B75184" w:rsidRDefault="00B75184" w:rsidP="00B75184">
      <w:p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2. Length = 2 x Breadth</w:t>
      </w:r>
    </w:p>
    <w:p w14:paraId="12F44F26" w14:textId="77777777" w:rsidR="00B75184" w:rsidRPr="00B75184" w:rsidRDefault="00B75184" w:rsidP="00B75184">
      <w:p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Options</w:t>
      </w:r>
    </w:p>
    <w:p w14:paraId="418D2E4F" w14:textId="4B9A0B85" w:rsidR="00B75184" w:rsidRPr="00B75184" w:rsidRDefault="00B75184" w:rsidP="00B7518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Only 1</w:t>
      </w:r>
      <w:r w:rsidR="00681B53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200208306"/>
      <w:r w:rsidR="00681B53">
        <w:rPr>
          <w:rFonts w:ascii="Times New Roman" w:hAnsi="Times New Roman" w:cs="Times New Roman"/>
          <w:sz w:val="24"/>
          <w:szCs w:val="24"/>
        </w:rPr>
        <w:t>required for the solution</w:t>
      </w:r>
      <w:bookmarkEnd w:id="0"/>
    </w:p>
    <w:p w14:paraId="60366DCE" w14:textId="24D9FA71" w:rsidR="00B75184" w:rsidRPr="00B75184" w:rsidRDefault="00B75184" w:rsidP="00B7518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lastRenderedPageBreak/>
        <w:t>only 2</w:t>
      </w:r>
      <w:r w:rsidR="00681B53">
        <w:rPr>
          <w:rFonts w:ascii="Times New Roman" w:hAnsi="Times New Roman" w:cs="Times New Roman"/>
          <w:sz w:val="24"/>
          <w:szCs w:val="24"/>
        </w:rPr>
        <w:t xml:space="preserve"> required for the solution</w:t>
      </w:r>
    </w:p>
    <w:p w14:paraId="231F6143" w14:textId="05743EAF" w:rsidR="00B75184" w:rsidRPr="00B75184" w:rsidRDefault="00B75184" w:rsidP="00B7518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 xml:space="preserve">Either </w:t>
      </w:r>
      <w:r w:rsidR="00681B53">
        <w:rPr>
          <w:rFonts w:ascii="Times New Roman" w:hAnsi="Times New Roman" w:cs="Times New Roman"/>
          <w:sz w:val="24"/>
          <w:szCs w:val="24"/>
        </w:rPr>
        <w:t xml:space="preserve">1 </w:t>
      </w:r>
      <w:r w:rsidRPr="00B75184">
        <w:rPr>
          <w:rFonts w:ascii="Times New Roman" w:hAnsi="Times New Roman" w:cs="Times New Roman"/>
          <w:sz w:val="24"/>
          <w:szCs w:val="24"/>
        </w:rPr>
        <w:t>or 2</w:t>
      </w:r>
      <w:r w:rsidR="00681B53">
        <w:rPr>
          <w:rFonts w:ascii="Times New Roman" w:hAnsi="Times New Roman" w:cs="Times New Roman"/>
          <w:sz w:val="24"/>
          <w:szCs w:val="24"/>
        </w:rPr>
        <w:t xml:space="preserve"> required for the solution</w:t>
      </w:r>
    </w:p>
    <w:p w14:paraId="6CB54C01" w14:textId="19E49CFC" w:rsidR="00B75184" w:rsidRDefault="00B75184" w:rsidP="00B7518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5184">
        <w:rPr>
          <w:rFonts w:ascii="Times New Roman" w:hAnsi="Times New Roman" w:cs="Times New Roman"/>
          <w:sz w:val="24"/>
          <w:szCs w:val="24"/>
        </w:rPr>
        <w:t>Both 1 and 2</w:t>
      </w:r>
      <w:r w:rsidR="00681B53">
        <w:rPr>
          <w:rFonts w:ascii="Times New Roman" w:hAnsi="Times New Roman" w:cs="Times New Roman"/>
          <w:sz w:val="24"/>
          <w:szCs w:val="24"/>
        </w:rPr>
        <w:t xml:space="preserve"> required for the solution</w:t>
      </w:r>
    </w:p>
    <w:p w14:paraId="47D6CD4D" w14:textId="39ADC70F" w:rsidR="007D5B58" w:rsidRDefault="00B75184" w:rsidP="00D02B6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5. </w:t>
      </w:r>
      <w:r w:rsidR="007D5B58">
        <w:rPr>
          <w:rFonts w:ascii="Times New Roman" w:hAnsi="Times New Roman" w:cs="Times New Roman"/>
          <w:sz w:val="24"/>
          <w:szCs w:val="24"/>
        </w:rPr>
        <w:t>Malini</w:t>
      </w:r>
      <w:r w:rsidR="00D42F54">
        <w:rPr>
          <w:rFonts w:ascii="Times New Roman" w:hAnsi="Times New Roman" w:cs="Times New Roman"/>
          <w:sz w:val="24"/>
          <w:szCs w:val="24"/>
        </w:rPr>
        <w:t>,</w:t>
      </w:r>
      <w:r w:rsidR="007D5B58">
        <w:rPr>
          <w:rFonts w:ascii="Times New Roman" w:hAnsi="Times New Roman" w:cs="Times New Roman"/>
          <w:sz w:val="24"/>
          <w:szCs w:val="24"/>
        </w:rPr>
        <w:t xml:space="preserve"> solve </w:t>
      </w:r>
      <w:r w:rsidR="00D42F54">
        <w:rPr>
          <w:rFonts w:ascii="Times New Roman" w:hAnsi="Times New Roman" w:cs="Times New Roman"/>
          <w:sz w:val="24"/>
          <w:szCs w:val="24"/>
        </w:rPr>
        <w:t xml:space="preserve">the </w:t>
      </w:r>
      <w:r w:rsidR="007D5B58">
        <w:rPr>
          <w:rFonts w:ascii="Times New Roman" w:hAnsi="Times New Roman" w:cs="Times New Roman"/>
          <w:sz w:val="24"/>
          <w:szCs w:val="24"/>
        </w:rPr>
        <w:t xml:space="preserve">following mathematical expression </w:t>
      </w:r>
    </w:p>
    <w:p w14:paraId="535ED912" w14:textId="33D28FE4" w:rsidR="00D02B60" w:rsidRPr="00D02B60" w:rsidRDefault="00D02B60" w:rsidP="00D02B60">
      <w:pPr>
        <w:jc w:val="both"/>
        <w:rPr>
          <w:rFonts w:ascii="Times New Roman" w:hAnsi="Times New Roman" w:cs="Times New Roman"/>
          <w:sz w:val="24"/>
          <w:szCs w:val="24"/>
        </w:rPr>
      </w:pPr>
      <w:r w:rsidRPr="00D02B60">
        <w:rPr>
          <w:rFonts w:ascii="Times New Roman" w:hAnsi="Times New Roman" w:cs="Times New Roman"/>
          <w:sz w:val="24"/>
          <w:szCs w:val="24"/>
        </w:rPr>
        <w:t xml:space="preserve">(6/4 + </w:t>
      </w:r>
      <w:r w:rsidR="00B31C06">
        <w:rPr>
          <w:rFonts w:ascii="Times New Roman" w:hAnsi="Times New Roman" w:cs="Times New Roman"/>
          <w:sz w:val="24"/>
          <w:szCs w:val="24"/>
        </w:rPr>
        <w:t>31</w:t>
      </w:r>
      <w:r w:rsidRPr="00D02B60">
        <w:rPr>
          <w:rFonts w:ascii="Times New Roman" w:hAnsi="Times New Roman" w:cs="Times New Roman"/>
          <w:sz w:val="24"/>
          <w:szCs w:val="24"/>
        </w:rPr>
        <w:t xml:space="preserve">/6 of </w:t>
      </w:r>
      <w:r w:rsidR="00B31C06">
        <w:rPr>
          <w:rFonts w:ascii="Times New Roman" w:hAnsi="Times New Roman" w:cs="Times New Roman"/>
          <w:sz w:val="24"/>
          <w:szCs w:val="24"/>
        </w:rPr>
        <w:t>3/7)</w:t>
      </w:r>
      <w:proofErr w:type="gramStart"/>
      <w:r w:rsidR="00B31C06">
        <w:rPr>
          <w:rFonts w:ascii="Times New Roman" w:hAnsi="Times New Roman" w:cs="Times New Roman"/>
          <w:sz w:val="24"/>
          <w:szCs w:val="24"/>
        </w:rPr>
        <w:t>/(</w:t>
      </w:r>
      <w:proofErr w:type="gramEnd"/>
      <w:r w:rsidR="00B31C06">
        <w:rPr>
          <w:rFonts w:ascii="Times New Roman" w:hAnsi="Times New Roman" w:cs="Times New Roman"/>
          <w:sz w:val="24"/>
          <w:szCs w:val="24"/>
        </w:rPr>
        <w:t>5</w:t>
      </w:r>
      <w:r w:rsidRPr="00D02B60">
        <w:rPr>
          <w:rFonts w:ascii="Times New Roman" w:hAnsi="Times New Roman" w:cs="Times New Roman"/>
          <w:sz w:val="24"/>
          <w:szCs w:val="24"/>
        </w:rPr>
        <w:t>+</w:t>
      </w:r>
      <w:r w:rsidR="00B31C06">
        <w:rPr>
          <w:rFonts w:ascii="Times New Roman" w:hAnsi="Times New Roman" w:cs="Times New Roman"/>
          <w:sz w:val="24"/>
          <w:szCs w:val="24"/>
        </w:rPr>
        <w:t>7</w:t>
      </w:r>
      <w:r w:rsidRPr="00D02B60">
        <w:rPr>
          <w:rFonts w:ascii="Times New Roman" w:hAnsi="Times New Roman" w:cs="Times New Roman"/>
          <w:sz w:val="24"/>
          <w:szCs w:val="24"/>
        </w:rPr>
        <w:t>/3)</w:t>
      </w:r>
      <w:r w:rsidR="00D42F54">
        <w:rPr>
          <w:rFonts w:ascii="Times New Roman" w:hAnsi="Times New Roman" w:cs="Times New Roman"/>
          <w:sz w:val="24"/>
          <w:szCs w:val="24"/>
        </w:rPr>
        <w:t xml:space="preserve">, </w:t>
      </w:r>
      <w:r w:rsidRPr="00D02B60">
        <w:rPr>
          <w:rFonts w:ascii="Times New Roman" w:hAnsi="Times New Roman" w:cs="Times New Roman"/>
          <w:sz w:val="24"/>
          <w:szCs w:val="24"/>
        </w:rPr>
        <w:t>and her answer was 38/77. By how much was her answer wrong?</w:t>
      </w:r>
    </w:p>
    <w:p w14:paraId="78BA77C7" w14:textId="77777777" w:rsidR="00D02B60" w:rsidRPr="00D02B60" w:rsidRDefault="00D02B60" w:rsidP="00D02B60">
      <w:pPr>
        <w:jc w:val="both"/>
        <w:rPr>
          <w:rFonts w:ascii="Times New Roman" w:hAnsi="Times New Roman" w:cs="Times New Roman"/>
          <w:sz w:val="24"/>
          <w:szCs w:val="24"/>
        </w:rPr>
      </w:pPr>
      <w:r w:rsidRPr="00D02B60">
        <w:rPr>
          <w:rFonts w:ascii="Times New Roman" w:hAnsi="Times New Roman" w:cs="Times New Roman"/>
          <w:sz w:val="24"/>
          <w:szCs w:val="24"/>
        </w:rPr>
        <w:t>Options</w:t>
      </w:r>
    </w:p>
    <w:p w14:paraId="2492113E" w14:textId="77777777" w:rsidR="00D02B60" w:rsidRPr="00D02B60" w:rsidRDefault="00D02B60" w:rsidP="00D02B60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02B60">
        <w:rPr>
          <w:rFonts w:ascii="Times New Roman" w:hAnsi="Times New Roman" w:cs="Times New Roman"/>
          <w:sz w:val="24"/>
          <w:szCs w:val="24"/>
        </w:rPr>
        <w:t>1</w:t>
      </w:r>
    </w:p>
    <w:p w14:paraId="6CD59998" w14:textId="4637FA2A" w:rsidR="00B75184" w:rsidRPr="00D02B60" w:rsidRDefault="00D02B60" w:rsidP="00D02B60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02B60">
        <w:rPr>
          <w:rFonts w:ascii="Times New Roman" w:hAnsi="Times New Roman" w:cs="Times New Roman"/>
          <w:sz w:val="24"/>
          <w:szCs w:val="24"/>
        </w:rPr>
        <w:t>1/77</w:t>
      </w:r>
    </w:p>
    <w:p w14:paraId="466110BA" w14:textId="052FFB65" w:rsidR="00D02B60" w:rsidRPr="00D02B60" w:rsidRDefault="00D02B60" w:rsidP="00D02B60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02B60">
        <w:rPr>
          <w:rFonts w:ascii="Times New Roman" w:hAnsi="Times New Roman" w:cs="Times New Roman"/>
          <w:sz w:val="24"/>
          <w:szCs w:val="24"/>
        </w:rPr>
        <w:t>2</w:t>
      </w:r>
    </w:p>
    <w:p w14:paraId="57BBADA4" w14:textId="59F71826" w:rsidR="00D02B60" w:rsidRDefault="00D02B60" w:rsidP="00D02B60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02B60">
        <w:rPr>
          <w:rFonts w:ascii="Times New Roman" w:hAnsi="Times New Roman" w:cs="Times New Roman"/>
          <w:sz w:val="24"/>
          <w:szCs w:val="24"/>
        </w:rPr>
        <w:t>2/77</w:t>
      </w:r>
    </w:p>
    <w:p w14:paraId="3095D134" w14:textId="77777777" w:rsidR="00355315" w:rsidRPr="00355315" w:rsidRDefault="00D02B60" w:rsidP="003553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6. </w:t>
      </w:r>
      <w:r w:rsidR="00355315" w:rsidRPr="00355315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7E8792C6" w14:textId="64199302" w:rsidR="00355315" w:rsidRPr="00355315" w:rsidRDefault="00355315" w:rsidP="003553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atio</w:t>
      </w:r>
      <w:r w:rsidRPr="00355315">
        <w:rPr>
          <w:rFonts w:ascii="Times New Roman" w:hAnsi="Times New Roman" w:cs="Times New Roman"/>
          <w:sz w:val="24"/>
          <w:szCs w:val="24"/>
        </w:rPr>
        <w:t xml:space="preserve"> betwee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55315">
        <w:rPr>
          <w:rFonts w:ascii="Times New Roman" w:hAnsi="Times New Roman" w:cs="Times New Roman"/>
          <w:sz w:val="24"/>
          <w:szCs w:val="24"/>
        </w:rPr>
        <w:t xml:space="preserve">speeds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55315">
        <w:rPr>
          <w:rFonts w:ascii="Times New Roman" w:hAnsi="Times New Roman" w:cs="Times New Roman"/>
          <w:sz w:val="24"/>
          <w:szCs w:val="24"/>
        </w:rPr>
        <w:t>2 trains is 5:3. If the first train runs 350 km in 2 hours, then what is the speed of the second train?</w:t>
      </w:r>
    </w:p>
    <w:p w14:paraId="3216C2CC" w14:textId="77777777" w:rsidR="00355315" w:rsidRPr="00355315" w:rsidRDefault="00355315" w:rsidP="00355315">
      <w:pPr>
        <w:jc w:val="both"/>
        <w:rPr>
          <w:rFonts w:ascii="Times New Roman" w:hAnsi="Times New Roman" w:cs="Times New Roman"/>
          <w:sz w:val="24"/>
          <w:szCs w:val="24"/>
        </w:rPr>
      </w:pPr>
      <w:r w:rsidRPr="00355315">
        <w:rPr>
          <w:rFonts w:ascii="Times New Roman" w:hAnsi="Times New Roman" w:cs="Times New Roman"/>
          <w:sz w:val="24"/>
          <w:szCs w:val="24"/>
        </w:rPr>
        <w:t>Options</w:t>
      </w:r>
    </w:p>
    <w:p w14:paraId="2E3BD22B" w14:textId="77777777" w:rsidR="00355315" w:rsidRPr="00355315" w:rsidRDefault="00355315" w:rsidP="0035531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55315">
        <w:rPr>
          <w:rFonts w:ascii="Times New Roman" w:hAnsi="Times New Roman" w:cs="Times New Roman"/>
          <w:sz w:val="24"/>
          <w:szCs w:val="24"/>
        </w:rPr>
        <w:t>100 kmph</w:t>
      </w:r>
    </w:p>
    <w:p w14:paraId="47FA8F17" w14:textId="77777777" w:rsidR="00355315" w:rsidRPr="00355315" w:rsidRDefault="00355315" w:rsidP="0035531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55315">
        <w:rPr>
          <w:rFonts w:ascii="Times New Roman" w:hAnsi="Times New Roman" w:cs="Times New Roman"/>
          <w:sz w:val="24"/>
          <w:szCs w:val="24"/>
        </w:rPr>
        <w:t>115 kmph</w:t>
      </w:r>
    </w:p>
    <w:p w14:paraId="72504C87" w14:textId="77777777" w:rsidR="00355315" w:rsidRPr="00355315" w:rsidRDefault="00355315" w:rsidP="0035531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55315">
        <w:rPr>
          <w:rFonts w:ascii="Times New Roman" w:hAnsi="Times New Roman" w:cs="Times New Roman"/>
          <w:sz w:val="24"/>
          <w:szCs w:val="24"/>
        </w:rPr>
        <w:t>105 kmph</w:t>
      </w:r>
    </w:p>
    <w:p w14:paraId="10E88D51" w14:textId="0D94DBD2" w:rsidR="00D02B60" w:rsidRDefault="00355315" w:rsidP="0035531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55315">
        <w:rPr>
          <w:rFonts w:ascii="Times New Roman" w:hAnsi="Times New Roman" w:cs="Times New Roman"/>
          <w:sz w:val="24"/>
          <w:szCs w:val="24"/>
        </w:rPr>
        <w:t>210 kmph</w:t>
      </w:r>
    </w:p>
    <w:p w14:paraId="27223F0F" w14:textId="77226E3D" w:rsidR="00355315" w:rsidRPr="00355315" w:rsidRDefault="00355315" w:rsidP="003553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7. </w:t>
      </w:r>
      <w:r w:rsidR="00AE6903" w:rsidRPr="00AE6903">
        <w:rPr>
          <w:rFonts w:ascii="Times New Roman" w:hAnsi="Times New Roman" w:cs="Times New Roman"/>
          <w:sz w:val="24"/>
          <w:szCs w:val="24"/>
        </w:rPr>
        <w:t xml:space="preserve">The </w:t>
      </w:r>
      <w:r w:rsidR="00AE6903">
        <w:rPr>
          <w:rFonts w:ascii="Times New Roman" w:hAnsi="Times New Roman" w:cs="Times New Roman"/>
          <w:sz w:val="24"/>
          <w:szCs w:val="24"/>
        </w:rPr>
        <w:t>causes</w:t>
      </w:r>
      <w:r w:rsidR="00AE6903" w:rsidRPr="00AE6903">
        <w:rPr>
          <w:rFonts w:ascii="Times New Roman" w:hAnsi="Times New Roman" w:cs="Times New Roman"/>
          <w:sz w:val="24"/>
          <w:szCs w:val="24"/>
        </w:rPr>
        <w:t xml:space="preserve"> of productivity loss are to be written around a circle in the annual report. In how </w:t>
      </w:r>
      <w:r w:rsidR="00AE6903">
        <w:rPr>
          <w:rFonts w:ascii="Times New Roman" w:hAnsi="Times New Roman" w:cs="Times New Roman"/>
          <w:sz w:val="24"/>
          <w:szCs w:val="24"/>
        </w:rPr>
        <w:t>many ways</w:t>
      </w:r>
      <w:r w:rsidR="00AE6903" w:rsidRPr="00AE6903">
        <w:rPr>
          <w:rFonts w:ascii="Times New Roman" w:hAnsi="Times New Roman" w:cs="Times New Roman"/>
          <w:sz w:val="24"/>
          <w:szCs w:val="24"/>
        </w:rPr>
        <w:t xml:space="preserve"> can an analyst write them around the circle, if the number </w:t>
      </w:r>
      <w:r w:rsidR="007D5B58">
        <w:rPr>
          <w:rFonts w:ascii="Times New Roman" w:hAnsi="Times New Roman" w:cs="Times New Roman"/>
          <w:sz w:val="24"/>
          <w:szCs w:val="24"/>
        </w:rPr>
        <w:t>of</w:t>
      </w:r>
      <w:r w:rsidR="00AE6903" w:rsidRPr="00AE6903">
        <w:rPr>
          <w:rFonts w:ascii="Times New Roman" w:hAnsi="Times New Roman" w:cs="Times New Roman"/>
          <w:sz w:val="24"/>
          <w:szCs w:val="24"/>
        </w:rPr>
        <w:t xml:space="preserve"> causes </w:t>
      </w:r>
      <w:r w:rsidR="007D5B58">
        <w:rPr>
          <w:rFonts w:ascii="Times New Roman" w:hAnsi="Times New Roman" w:cs="Times New Roman"/>
          <w:sz w:val="24"/>
          <w:szCs w:val="24"/>
        </w:rPr>
        <w:t>is</w:t>
      </w:r>
      <w:r w:rsidR="00AE6903" w:rsidRPr="00AE6903">
        <w:rPr>
          <w:rFonts w:ascii="Times New Roman" w:hAnsi="Times New Roman" w:cs="Times New Roman"/>
          <w:sz w:val="24"/>
          <w:szCs w:val="24"/>
        </w:rPr>
        <w:t xml:space="preserve"> 5? </w:t>
      </w:r>
    </w:p>
    <w:p w14:paraId="67D9D9D2" w14:textId="77777777" w:rsidR="00355315" w:rsidRPr="00355315" w:rsidRDefault="00355315" w:rsidP="00355315">
      <w:pPr>
        <w:jc w:val="both"/>
        <w:rPr>
          <w:rFonts w:ascii="Times New Roman" w:hAnsi="Times New Roman" w:cs="Times New Roman"/>
          <w:sz w:val="24"/>
          <w:szCs w:val="24"/>
        </w:rPr>
      </w:pPr>
      <w:r w:rsidRPr="00355315">
        <w:rPr>
          <w:rFonts w:ascii="Times New Roman" w:hAnsi="Times New Roman" w:cs="Times New Roman"/>
          <w:sz w:val="24"/>
          <w:szCs w:val="24"/>
        </w:rPr>
        <w:t>Options</w:t>
      </w:r>
    </w:p>
    <w:p w14:paraId="2B86300C" w14:textId="77777777" w:rsidR="00355315" w:rsidRPr="00AE6903" w:rsidRDefault="00355315" w:rsidP="00AE6903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903">
        <w:rPr>
          <w:rFonts w:ascii="Times New Roman" w:hAnsi="Times New Roman" w:cs="Times New Roman"/>
          <w:sz w:val="24"/>
          <w:szCs w:val="24"/>
        </w:rPr>
        <w:t>5!</w:t>
      </w:r>
    </w:p>
    <w:p w14:paraId="55EDFF45" w14:textId="77777777" w:rsidR="00355315" w:rsidRPr="00AE6903" w:rsidRDefault="00355315" w:rsidP="00AE6903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903">
        <w:rPr>
          <w:rFonts w:ascii="Times New Roman" w:hAnsi="Times New Roman" w:cs="Times New Roman"/>
          <w:sz w:val="24"/>
          <w:szCs w:val="24"/>
        </w:rPr>
        <w:t>5C5</w:t>
      </w:r>
    </w:p>
    <w:p w14:paraId="2666DBC6" w14:textId="77777777" w:rsidR="00355315" w:rsidRPr="00AE6903" w:rsidRDefault="00355315" w:rsidP="00AE6903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903">
        <w:rPr>
          <w:rFonts w:ascii="Times New Roman" w:hAnsi="Times New Roman" w:cs="Times New Roman"/>
          <w:sz w:val="24"/>
          <w:szCs w:val="24"/>
        </w:rPr>
        <w:t>5P5</w:t>
      </w:r>
    </w:p>
    <w:p w14:paraId="530A0F5F" w14:textId="77777777" w:rsidR="00355315" w:rsidRPr="00AE6903" w:rsidRDefault="00355315" w:rsidP="00AE6903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903">
        <w:rPr>
          <w:rFonts w:ascii="Times New Roman" w:hAnsi="Times New Roman" w:cs="Times New Roman"/>
          <w:sz w:val="24"/>
          <w:szCs w:val="24"/>
        </w:rPr>
        <w:t>4!</w:t>
      </w:r>
    </w:p>
    <w:p w14:paraId="43071141" w14:textId="43FCA48D" w:rsidR="00355315" w:rsidRDefault="00355315" w:rsidP="00AE6903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E6903">
        <w:rPr>
          <w:rFonts w:ascii="Times New Roman" w:hAnsi="Times New Roman" w:cs="Times New Roman"/>
          <w:sz w:val="24"/>
          <w:szCs w:val="24"/>
        </w:rPr>
        <w:t>4C4</w:t>
      </w:r>
    </w:p>
    <w:p w14:paraId="09A528D3" w14:textId="77777777" w:rsidR="00541BBF" w:rsidRPr="00541BBF" w:rsidRDefault="00541BBF" w:rsidP="00541BB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8. </w:t>
      </w:r>
      <w:r w:rsidRPr="00541BBF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201BE7FF" w14:textId="4CF8FBF0" w:rsidR="00541BBF" w:rsidRPr="00541BBF" w:rsidRDefault="00541BBF" w:rsidP="00541BBF">
      <w:p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In how many different ways can the letters of the word 'OPTICAL' be arranged so that the vowels always come together?</w:t>
      </w:r>
    </w:p>
    <w:p w14:paraId="699FD4BA" w14:textId="77777777" w:rsidR="00541BBF" w:rsidRPr="00541BBF" w:rsidRDefault="00541BBF" w:rsidP="00541BBF">
      <w:p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Options</w:t>
      </w:r>
    </w:p>
    <w:p w14:paraId="33B0CFE1" w14:textId="77777777" w:rsidR="00541BBF" w:rsidRPr="00541BBF" w:rsidRDefault="00541BBF" w:rsidP="00541BB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120</w:t>
      </w:r>
    </w:p>
    <w:p w14:paraId="2123C6E7" w14:textId="77777777" w:rsidR="00541BBF" w:rsidRPr="00541BBF" w:rsidRDefault="00541BBF" w:rsidP="00541BB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720</w:t>
      </w:r>
    </w:p>
    <w:p w14:paraId="74924F6D" w14:textId="77777777" w:rsidR="00541BBF" w:rsidRPr="00541BBF" w:rsidRDefault="00541BBF" w:rsidP="00541BB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4320</w:t>
      </w:r>
    </w:p>
    <w:p w14:paraId="40F0DED8" w14:textId="2BFDFBB0" w:rsidR="00541BBF" w:rsidRDefault="00541BBF" w:rsidP="00541BB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2160</w:t>
      </w:r>
    </w:p>
    <w:p w14:paraId="14323032" w14:textId="77777777" w:rsidR="00541BBF" w:rsidRPr="00541BBF" w:rsidRDefault="00541BBF" w:rsidP="00541BB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9. </w:t>
      </w:r>
      <w:r w:rsidRPr="00541BBF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5328B7F9" w14:textId="10C0F4AF" w:rsidR="00541BBF" w:rsidRPr="00541BBF" w:rsidRDefault="00541BBF" w:rsidP="00541BBF">
      <w:p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long-distance</w:t>
      </w:r>
      <w:r w:rsidRPr="00541BBF">
        <w:rPr>
          <w:rFonts w:ascii="Times New Roman" w:hAnsi="Times New Roman" w:cs="Times New Roman"/>
          <w:sz w:val="24"/>
          <w:szCs w:val="24"/>
        </w:rPr>
        <w:t xml:space="preserve"> train is scheduled to reach its destination in 19 hours. After 10 hours of journey, due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41BBF">
        <w:rPr>
          <w:rFonts w:ascii="Times New Roman" w:hAnsi="Times New Roman" w:cs="Times New Roman"/>
          <w:sz w:val="24"/>
          <w:szCs w:val="24"/>
        </w:rPr>
        <w:t xml:space="preserve">disruption of rail traffic, the train </w:t>
      </w:r>
      <w:r>
        <w:rPr>
          <w:rFonts w:ascii="Times New Roman" w:hAnsi="Times New Roman" w:cs="Times New Roman"/>
          <w:sz w:val="24"/>
          <w:szCs w:val="24"/>
        </w:rPr>
        <w:t>had</w:t>
      </w:r>
      <w:r w:rsidRPr="00541BBF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1BBF">
        <w:rPr>
          <w:rFonts w:ascii="Times New Roman" w:hAnsi="Times New Roman" w:cs="Times New Roman"/>
          <w:sz w:val="24"/>
          <w:szCs w:val="24"/>
        </w:rPr>
        <w:t xml:space="preserve">be </w:t>
      </w:r>
      <w:r>
        <w:rPr>
          <w:rFonts w:ascii="Times New Roman" w:hAnsi="Times New Roman" w:cs="Times New Roman"/>
          <w:sz w:val="24"/>
          <w:szCs w:val="24"/>
        </w:rPr>
        <w:t>stopped</w:t>
      </w:r>
      <w:r w:rsidRPr="00541BBF">
        <w:rPr>
          <w:rFonts w:ascii="Times New Roman" w:hAnsi="Times New Roman" w:cs="Times New Roman"/>
          <w:sz w:val="24"/>
          <w:szCs w:val="24"/>
        </w:rPr>
        <w:t xml:space="preserve"> for 1 hour. If the average speed </w:t>
      </w:r>
      <w:r w:rsidRPr="00541BBF">
        <w:rPr>
          <w:rFonts w:ascii="Times New Roman" w:hAnsi="Times New Roman" w:cs="Times New Roman"/>
          <w:sz w:val="24"/>
          <w:szCs w:val="24"/>
        </w:rPr>
        <w:lastRenderedPageBreak/>
        <w:t xml:space="preserve">of the train is 100km/hr, at what speed should it travel to cover the distance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41BBF">
        <w:rPr>
          <w:rFonts w:ascii="Times New Roman" w:hAnsi="Times New Roman" w:cs="Times New Roman"/>
          <w:sz w:val="24"/>
          <w:szCs w:val="24"/>
        </w:rPr>
        <w:t>same amount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1BBF">
        <w:rPr>
          <w:rFonts w:ascii="Times New Roman" w:hAnsi="Times New Roman" w:cs="Times New Roman"/>
          <w:sz w:val="24"/>
          <w:szCs w:val="24"/>
        </w:rPr>
        <w:t>time?</w:t>
      </w:r>
    </w:p>
    <w:p w14:paraId="5C26BA20" w14:textId="77777777" w:rsidR="00541BBF" w:rsidRPr="00541BBF" w:rsidRDefault="00541BBF" w:rsidP="00541BBF">
      <w:p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Options</w:t>
      </w:r>
    </w:p>
    <w:p w14:paraId="54BF4254" w14:textId="77777777" w:rsidR="00541BBF" w:rsidRPr="00541BBF" w:rsidRDefault="00541BBF" w:rsidP="00541BB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110</w:t>
      </w:r>
    </w:p>
    <w:p w14:paraId="48606F26" w14:textId="77777777" w:rsidR="00541BBF" w:rsidRPr="00541BBF" w:rsidRDefault="00541BBF" w:rsidP="00541BB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110.5</w:t>
      </w:r>
    </w:p>
    <w:p w14:paraId="543944D8" w14:textId="3694EE74" w:rsidR="00541BBF" w:rsidRPr="00541BBF" w:rsidRDefault="00541BBF" w:rsidP="00541BB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112.5</w:t>
      </w:r>
    </w:p>
    <w:p w14:paraId="533B745B" w14:textId="1E1E6505" w:rsidR="00541BBF" w:rsidRDefault="00541BBF" w:rsidP="00541BB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113</w:t>
      </w:r>
    </w:p>
    <w:p w14:paraId="6CDDC88A" w14:textId="77777777" w:rsidR="00541BBF" w:rsidRPr="00541BBF" w:rsidRDefault="00541BBF" w:rsidP="00541BB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10. </w:t>
      </w:r>
      <w:r w:rsidRPr="00541BBF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257B1D0B" w14:textId="139710C3" w:rsidR="00541BBF" w:rsidRPr="00541BBF" w:rsidRDefault="00541BBF" w:rsidP="00541BBF">
      <w:p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 xml:space="preserve">A content manager is working on an </w:t>
      </w:r>
      <w:r>
        <w:rPr>
          <w:rFonts w:ascii="Times New Roman" w:hAnsi="Times New Roman" w:cs="Times New Roman"/>
          <w:sz w:val="24"/>
          <w:szCs w:val="24"/>
        </w:rPr>
        <w:t>Excel</w:t>
      </w:r>
      <w:r w:rsidRPr="00541BBF">
        <w:rPr>
          <w:rFonts w:ascii="Times New Roman" w:hAnsi="Times New Roman" w:cs="Times New Roman"/>
          <w:sz w:val="24"/>
          <w:szCs w:val="24"/>
        </w:rPr>
        <w:t xml:space="preserve"> sheet. She has 6 columns in the sheet- A,</w:t>
      </w:r>
      <w:r w:rsidR="00DF0427">
        <w:rPr>
          <w:rFonts w:ascii="Times New Roman" w:hAnsi="Times New Roman" w:cs="Times New Roman"/>
          <w:sz w:val="24"/>
          <w:szCs w:val="24"/>
        </w:rPr>
        <w:t xml:space="preserve"> </w:t>
      </w:r>
      <w:r w:rsidRPr="00541BBF">
        <w:rPr>
          <w:rFonts w:ascii="Times New Roman" w:hAnsi="Times New Roman" w:cs="Times New Roman"/>
          <w:sz w:val="24"/>
          <w:szCs w:val="24"/>
        </w:rPr>
        <w:t>B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1BBF">
        <w:rPr>
          <w:rFonts w:ascii="Times New Roman" w:hAnsi="Times New Roman" w:cs="Times New Roman"/>
          <w:sz w:val="24"/>
          <w:szCs w:val="24"/>
        </w:rPr>
        <w:t>C,</w:t>
      </w:r>
      <w:r w:rsidR="00DF0427">
        <w:rPr>
          <w:rFonts w:ascii="Times New Roman" w:hAnsi="Times New Roman" w:cs="Times New Roman"/>
          <w:sz w:val="24"/>
          <w:szCs w:val="24"/>
        </w:rPr>
        <w:t xml:space="preserve"> </w:t>
      </w:r>
      <w:r w:rsidRPr="00541BBF">
        <w:rPr>
          <w:rFonts w:ascii="Times New Roman" w:hAnsi="Times New Roman" w:cs="Times New Roman"/>
          <w:sz w:val="24"/>
          <w:szCs w:val="24"/>
        </w:rPr>
        <w:t>D,</w:t>
      </w:r>
      <w:r w:rsidR="00DF0427">
        <w:rPr>
          <w:rFonts w:ascii="Times New Roman" w:hAnsi="Times New Roman" w:cs="Times New Roman"/>
          <w:sz w:val="24"/>
          <w:szCs w:val="24"/>
        </w:rPr>
        <w:t xml:space="preserve"> </w:t>
      </w:r>
      <w:r w:rsidRPr="00541BBF">
        <w:rPr>
          <w:rFonts w:ascii="Times New Roman" w:hAnsi="Times New Roman" w:cs="Times New Roman"/>
          <w:sz w:val="24"/>
          <w:szCs w:val="24"/>
        </w:rPr>
        <w:t>E</w:t>
      </w:r>
      <w:r w:rsidR="00DF0427">
        <w:rPr>
          <w:rFonts w:ascii="Times New Roman" w:hAnsi="Times New Roman" w:cs="Times New Roman"/>
          <w:sz w:val="24"/>
          <w:szCs w:val="24"/>
        </w:rPr>
        <w:t>,</w:t>
      </w:r>
      <w:r w:rsidRPr="00541BBF">
        <w:rPr>
          <w:rFonts w:ascii="Times New Roman" w:hAnsi="Times New Roman" w:cs="Times New Roman"/>
          <w:sz w:val="24"/>
          <w:szCs w:val="24"/>
        </w:rPr>
        <w:t xml:space="preserve"> and F. She has to check that no two columns shou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1BBF">
        <w:rPr>
          <w:rFonts w:ascii="Times New Roman" w:hAnsi="Times New Roman" w:cs="Times New Roman"/>
          <w:sz w:val="24"/>
          <w:szCs w:val="24"/>
        </w:rPr>
        <w:t xml:space="preserve">have the same entry. She can check only 2 columns at a time. How many times will she have to repeat the </w:t>
      </w:r>
      <w:r>
        <w:rPr>
          <w:rFonts w:ascii="Times New Roman" w:hAnsi="Times New Roman" w:cs="Times New Roman"/>
          <w:sz w:val="24"/>
          <w:szCs w:val="24"/>
        </w:rPr>
        <w:t>comparison</w:t>
      </w:r>
      <w:r w:rsidRPr="00541BBF">
        <w:rPr>
          <w:rFonts w:ascii="Times New Roman" w:hAnsi="Times New Roman" w:cs="Times New Roman"/>
          <w:sz w:val="24"/>
          <w:szCs w:val="24"/>
        </w:rPr>
        <w:t xml:space="preserve"> process to complete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1BBF">
        <w:rPr>
          <w:rFonts w:ascii="Times New Roman" w:hAnsi="Times New Roman" w:cs="Times New Roman"/>
          <w:sz w:val="24"/>
          <w:szCs w:val="24"/>
        </w:rPr>
        <w:t>process for the whole file?</w:t>
      </w:r>
    </w:p>
    <w:p w14:paraId="7F15FEA4" w14:textId="77777777" w:rsidR="00541BBF" w:rsidRPr="00541BBF" w:rsidRDefault="00541BBF" w:rsidP="00541BBF">
      <w:p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Options</w:t>
      </w:r>
    </w:p>
    <w:p w14:paraId="09D6DD02" w14:textId="77777777" w:rsidR="00541BBF" w:rsidRPr="00541BBF" w:rsidRDefault="00541BBF" w:rsidP="00541BB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7</w:t>
      </w:r>
    </w:p>
    <w:p w14:paraId="12E939EC" w14:textId="77777777" w:rsidR="00541BBF" w:rsidRPr="00541BBF" w:rsidRDefault="00541BBF" w:rsidP="00541BB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8</w:t>
      </w:r>
    </w:p>
    <w:p w14:paraId="6166469C" w14:textId="185FBBF3" w:rsidR="00541BBF" w:rsidRPr="00541BBF" w:rsidRDefault="00541BBF" w:rsidP="00541BB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15</w:t>
      </w:r>
    </w:p>
    <w:p w14:paraId="76D4C563" w14:textId="732EB178" w:rsidR="00541BBF" w:rsidRDefault="00541BBF" w:rsidP="00541BB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41BBF">
        <w:rPr>
          <w:rFonts w:ascii="Times New Roman" w:hAnsi="Times New Roman" w:cs="Times New Roman"/>
          <w:sz w:val="24"/>
          <w:szCs w:val="24"/>
        </w:rPr>
        <w:t>10</w:t>
      </w:r>
    </w:p>
    <w:p w14:paraId="25491F6D" w14:textId="66E66F6C" w:rsidR="003E1A65" w:rsidRPr="003E1A65" w:rsidRDefault="00DF0427" w:rsidP="003E1A6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.</w:t>
      </w:r>
      <w:r w:rsidR="003E1A65">
        <w:rPr>
          <w:rFonts w:ascii="Times New Roman" w:hAnsi="Times New Roman" w:cs="Times New Roman"/>
          <w:sz w:val="24"/>
          <w:szCs w:val="24"/>
        </w:rPr>
        <w:t xml:space="preserve"> 11. Choose</w:t>
      </w:r>
      <w:r w:rsidR="003E1A65" w:rsidRPr="003E1A65">
        <w:rPr>
          <w:rFonts w:ascii="Times New Roman" w:hAnsi="Times New Roman" w:cs="Times New Roman"/>
          <w:sz w:val="24"/>
          <w:szCs w:val="24"/>
        </w:rPr>
        <w:t xml:space="preserve"> the correct option.</w:t>
      </w:r>
    </w:p>
    <w:p w14:paraId="72EC7197" w14:textId="288FACD1" w:rsidR="003E1A65" w:rsidRPr="003E1A65" w:rsidRDefault="003E1A65" w:rsidP="003E1A65">
      <w:p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 xml:space="preserve">A software engineer creates a LAN game where an </w:t>
      </w:r>
      <w:r>
        <w:rPr>
          <w:rFonts w:ascii="Times New Roman" w:hAnsi="Times New Roman" w:cs="Times New Roman"/>
          <w:sz w:val="24"/>
          <w:szCs w:val="24"/>
        </w:rPr>
        <w:t>8-digit</w:t>
      </w:r>
      <w:r w:rsidRPr="003E1A65">
        <w:rPr>
          <w:rFonts w:ascii="Times New Roman" w:hAnsi="Times New Roman" w:cs="Times New Roman"/>
          <w:sz w:val="24"/>
          <w:szCs w:val="24"/>
        </w:rPr>
        <w:t xml:space="preserve"> code made up of 1, 2, 3, 4, 5, 6, 7, 8 has to be decided on, as a universal code. There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1A65">
        <w:rPr>
          <w:rFonts w:ascii="Times New Roman" w:hAnsi="Times New Roman" w:cs="Times New Roman"/>
          <w:sz w:val="24"/>
          <w:szCs w:val="24"/>
        </w:rPr>
        <w:t>a condition that each number has to be used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E1A65">
        <w:rPr>
          <w:rFonts w:ascii="Times New Roman" w:hAnsi="Times New Roman" w:cs="Times New Roman"/>
          <w:sz w:val="24"/>
          <w:szCs w:val="24"/>
        </w:rPr>
        <w:t xml:space="preserve"> and no number can be repeated. What is the probability tha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E1A65">
        <w:rPr>
          <w:rFonts w:ascii="Times New Roman" w:hAnsi="Times New Roman" w:cs="Times New Roman"/>
          <w:sz w:val="24"/>
          <w:szCs w:val="24"/>
        </w:rPr>
        <w:t>first 4 digits of the code are ev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1A65">
        <w:rPr>
          <w:rFonts w:ascii="Times New Roman" w:hAnsi="Times New Roman" w:cs="Times New Roman"/>
          <w:sz w:val="24"/>
          <w:szCs w:val="24"/>
        </w:rPr>
        <w:t>numbers?</w:t>
      </w:r>
    </w:p>
    <w:p w14:paraId="73CE96B7" w14:textId="77777777" w:rsidR="003E1A65" w:rsidRPr="003E1A65" w:rsidRDefault="003E1A65" w:rsidP="003E1A65">
      <w:p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>Options</w:t>
      </w:r>
    </w:p>
    <w:p w14:paraId="5778DF71" w14:textId="77777777" w:rsidR="003E1A65" w:rsidRPr="003E1A65" w:rsidRDefault="003E1A65" w:rsidP="003E1A6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>1/70</w:t>
      </w:r>
    </w:p>
    <w:p w14:paraId="5320E0B8" w14:textId="77777777" w:rsidR="003E1A65" w:rsidRPr="003E1A65" w:rsidRDefault="003E1A65" w:rsidP="003E1A6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>1 /840</w:t>
      </w:r>
    </w:p>
    <w:p w14:paraId="2E83E169" w14:textId="2F59D78C" w:rsidR="00DF0427" w:rsidRDefault="003E1A65" w:rsidP="003E1A6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>1/8</w:t>
      </w:r>
      <w:r w:rsidR="00DF0427" w:rsidRPr="003E1A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9F9CF1" w14:textId="24673573" w:rsidR="003E1A65" w:rsidRDefault="003E1A65" w:rsidP="003E1A6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/40320</w:t>
      </w:r>
    </w:p>
    <w:p w14:paraId="3BE26356" w14:textId="77777777" w:rsidR="003E1A65" w:rsidRPr="003E1A65" w:rsidRDefault="003E1A65" w:rsidP="003E1A6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12. </w:t>
      </w:r>
      <w:r w:rsidRPr="003E1A65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472F3F41" w14:textId="3423BF64" w:rsidR="003E1A65" w:rsidRPr="003E1A65" w:rsidRDefault="003E1A65" w:rsidP="003E1A65">
      <w:p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 xml:space="preserve">In a test called ACSAT, the average marks of 15 test takers </w:t>
      </w:r>
      <w:r>
        <w:rPr>
          <w:rFonts w:ascii="Times New Roman" w:hAnsi="Times New Roman" w:cs="Times New Roman"/>
          <w:sz w:val="24"/>
          <w:szCs w:val="24"/>
        </w:rPr>
        <w:t>are</w:t>
      </w:r>
      <w:r w:rsidRPr="003E1A65">
        <w:rPr>
          <w:rFonts w:ascii="Times New Roman" w:hAnsi="Times New Roman" w:cs="Times New Roman"/>
          <w:sz w:val="24"/>
          <w:szCs w:val="24"/>
        </w:rPr>
        <w:t xml:space="preserve"> 240. If the marks of 5 test takers are subtracted, the average marks </w:t>
      </w:r>
      <w:r>
        <w:rPr>
          <w:rFonts w:ascii="Times New Roman" w:hAnsi="Times New Roman" w:cs="Times New Roman"/>
          <w:sz w:val="24"/>
          <w:szCs w:val="24"/>
        </w:rPr>
        <w:t>decrease</w:t>
      </w:r>
      <w:r w:rsidRPr="003E1A65">
        <w:rPr>
          <w:rFonts w:ascii="Times New Roman" w:hAnsi="Times New Roman" w:cs="Times New Roman"/>
          <w:sz w:val="24"/>
          <w:szCs w:val="24"/>
        </w:rPr>
        <w:t xml:space="preserve"> 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1A65">
        <w:rPr>
          <w:rFonts w:ascii="Times New Roman" w:hAnsi="Times New Roman" w:cs="Times New Roman"/>
          <w:sz w:val="24"/>
          <w:szCs w:val="24"/>
        </w:rPr>
        <w:t xml:space="preserve">40. What is the average </w:t>
      </w:r>
      <w:r>
        <w:rPr>
          <w:rFonts w:ascii="Times New Roman" w:hAnsi="Times New Roman" w:cs="Times New Roman"/>
          <w:sz w:val="24"/>
          <w:szCs w:val="24"/>
        </w:rPr>
        <w:t>mark</w:t>
      </w:r>
      <w:r w:rsidRPr="003E1A65">
        <w:rPr>
          <w:rFonts w:ascii="Times New Roman" w:hAnsi="Times New Roman" w:cs="Times New Roman"/>
          <w:sz w:val="24"/>
          <w:szCs w:val="24"/>
        </w:rPr>
        <w:t xml:space="preserve"> of 5 test takers?</w:t>
      </w:r>
    </w:p>
    <w:p w14:paraId="7A9A74C1" w14:textId="77777777" w:rsidR="003E1A65" w:rsidRPr="003E1A65" w:rsidRDefault="003E1A65" w:rsidP="003E1A65">
      <w:p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>options</w:t>
      </w:r>
    </w:p>
    <w:p w14:paraId="127E0FA5" w14:textId="77777777" w:rsidR="003E1A65" w:rsidRPr="003E1A65" w:rsidRDefault="003E1A65" w:rsidP="003E1A65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>1600</w:t>
      </w:r>
    </w:p>
    <w:p w14:paraId="092AE66A" w14:textId="77777777" w:rsidR="003E1A65" w:rsidRPr="003E1A65" w:rsidRDefault="003E1A65" w:rsidP="003E1A65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>320</w:t>
      </w:r>
    </w:p>
    <w:p w14:paraId="4DD63032" w14:textId="77777777" w:rsidR="003E1A65" w:rsidRPr="003E1A65" w:rsidRDefault="003E1A65" w:rsidP="003E1A65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>200</w:t>
      </w:r>
    </w:p>
    <w:p w14:paraId="38E4BBEC" w14:textId="2D03D724" w:rsidR="003E1A65" w:rsidRDefault="003E1A65" w:rsidP="003E1A65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E1A65">
        <w:rPr>
          <w:rFonts w:ascii="Times New Roman" w:hAnsi="Times New Roman" w:cs="Times New Roman"/>
          <w:sz w:val="24"/>
          <w:szCs w:val="24"/>
        </w:rPr>
        <w:t>40</w:t>
      </w:r>
    </w:p>
    <w:p w14:paraId="39D4D224" w14:textId="77777777" w:rsidR="00461A75" w:rsidRPr="00461A75" w:rsidRDefault="00FA5FF3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13. </w:t>
      </w:r>
      <w:r w:rsidR="00461A75" w:rsidRPr="00461A75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348E7EBA" w14:textId="6C1EA5EC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 xml:space="preserve">If there are </w:t>
      </w:r>
      <w:r>
        <w:rPr>
          <w:rFonts w:ascii="Times New Roman" w:hAnsi="Times New Roman" w:cs="Times New Roman"/>
          <w:sz w:val="24"/>
          <w:szCs w:val="24"/>
        </w:rPr>
        <w:t>150</w:t>
      </w:r>
      <w:r w:rsidRPr="00461A75">
        <w:rPr>
          <w:rFonts w:ascii="Times New Roman" w:hAnsi="Times New Roman" w:cs="Times New Roman"/>
          <w:sz w:val="24"/>
          <w:szCs w:val="24"/>
        </w:rPr>
        <w:t xml:space="preserve"> babies born every minute, how many babies share the same birth date </w:t>
      </w:r>
      <w:r>
        <w:rPr>
          <w:rFonts w:ascii="Times New Roman" w:hAnsi="Times New Roman" w:cs="Times New Roman"/>
          <w:sz w:val="24"/>
          <w:szCs w:val="24"/>
        </w:rPr>
        <w:t>worldwide</w:t>
      </w:r>
      <w:r w:rsidRPr="00461A75">
        <w:rPr>
          <w:rFonts w:ascii="Times New Roman" w:hAnsi="Times New Roman" w:cs="Times New Roman"/>
          <w:sz w:val="24"/>
          <w:szCs w:val="24"/>
        </w:rPr>
        <w:t>?</w:t>
      </w:r>
    </w:p>
    <w:p w14:paraId="59A082A1" w14:textId="77777777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lastRenderedPageBreak/>
        <w:t>Options</w:t>
      </w:r>
    </w:p>
    <w:p w14:paraId="7DC04B40" w14:textId="77777777" w:rsidR="00461A75" w:rsidRPr="00461A75" w:rsidRDefault="00461A75" w:rsidP="00461A7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, 16,000</w:t>
      </w:r>
    </w:p>
    <w:p w14:paraId="6336A337" w14:textId="5513E49D" w:rsidR="00FA5FF3" w:rsidRPr="00461A75" w:rsidRDefault="00461A75" w:rsidP="00461A7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, 18,000</w:t>
      </w:r>
    </w:p>
    <w:p w14:paraId="091CC436" w14:textId="3FF9C26A" w:rsidR="00461A75" w:rsidRPr="00461A75" w:rsidRDefault="00461A75" w:rsidP="00461A7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,25,000</w:t>
      </w:r>
    </w:p>
    <w:p w14:paraId="1807A304" w14:textId="5D6A775F" w:rsidR="00461A75" w:rsidRDefault="00461A75" w:rsidP="00461A7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,18,000</w:t>
      </w:r>
    </w:p>
    <w:p w14:paraId="47E21EE9" w14:textId="77777777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14. </w:t>
      </w:r>
      <w:r w:rsidRPr="00461A75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532A80C6" w14:textId="52CC166A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 xml:space="preserve">Nine days ago, the area covered by the </w:t>
      </w:r>
      <w:proofErr w:type="spellStart"/>
      <w:r w:rsidRPr="00461A75">
        <w:rPr>
          <w:rFonts w:ascii="Times New Roman" w:hAnsi="Times New Roman" w:cs="Times New Roman"/>
          <w:sz w:val="24"/>
          <w:szCs w:val="24"/>
        </w:rPr>
        <w:t>mold</w:t>
      </w:r>
      <w:proofErr w:type="spellEnd"/>
      <w:r w:rsidRPr="00461A75">
        <w:rPr>
          <w:rFonts w:ascii="Times New Roman" w:hAnsi="Times New Roman" w:cs="Times New Roman"/>
          <w:sz w:val="24"/>
          <w:szCs w:val="24"/>
        </w:rPr>
        <w:t xml:space="preserve"> on a piece of bread was 3 square inches. Toda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61A7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461A75">
        <w:rPr>
          <w:rFonts w:ascii="Times New Roman" w:hAnsi="Times New Roman" w:cs="Times New Roman"/>
          <w:sz w:val="24"/>
          <w:szCs w:val="24"/>
        </w:rPr>
        <w:t>mold</w:t>
      </w:r>
      <w:proofErr w:type="spellEnd"/>
      <w:r w:rsidRPr="00461A75">
        <w:rPr>
          <w:rFonts w:ascii="Times New Roman" w:hAnsi="Times New Roman" w:cs="Times New Roman"/>
          <w:sz w:val="24"/>
          <w:szCs w:val="24"/>
        </w:rPr>
        <w:t xml:space="preserve"> covers 9 square inches. What is the r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1A75">
        <w:rPr>
          <w:rFonts w:ascii="Times New Roman" w:hAnsi="Times New Roman" w:cs="Times New Roman"/>
          <w:sz w:val="24"/>
          <w:szCs w:val="24"/>
        </w:rPr>
        <w:t xml:space="preserve">of change in </w:t>
      </w:r>
      <w:proofErr w:type="spellStart"/>
      <w:r w:rsidRPr="00461A75">
        <w:rPr>
          <w:rFonts w:ascii="Times New Roman" w:hAnsi="Times New Roman" w:cs="Times New Roman"/>
          <w:sz w:val="24"/>
          <w:szCs w:val="24"/>
        </w:rPr>
        <w:t>mold's</w:t>
      </w:r>
      <w:proofErr w:type="spellEnd"/>
      <w:r w:rsidRPr="00461A75">
        <w:rPr>
          <w:rFonts w:ascii="Times New Roman" w:hAnsi="Times New Roman" w:cs="Times New Roman"/>
          <w:sz w:val="24"/>
          <w:szCs w:val="24"/>
        </w:rPr>
        <w:t xml:space="preserve"> area?</w:t>
      </w:r>
    </w:p>
    <w:p w14:paraId="209B0492" w14:textId="77777777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Options</w:t>
      </w:r>
    </w:p>
    <w:p w14:paraId="760B2A4E" w14:textId="77777777" w:rsidR="00461A75" w:rsidRPr="00461A75" w:rsidRDefault="00461A75" w:rsidP="00461A75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 square inches per day</w:t>
      </w:r>
    </w:p>
    <w:p w14:paraId="2562E74D" w14:textId="77777777" w:rsidR="00461A75" w:rsidRPr="00461A75" w:rsidRDefault="00461A75" w:rsidP="00461A75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3 square inches per day</w:t>
      </w:r>
    </w:p>
    <w:p w14:paraId="5E503D47" w14:textId="77777777" w:rsidR="00461A75" w:rsidRPr="00461A75" w:rsidRDefault="00461A75" w:rsidP="00461A75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/5 square inches per day</w:t>
      </w:r>
    </w:p>
    <w:p w14:paraId="75854CC2" w14:textId="77777777" w:rsidR="00461A75" w:rsidRDefault="00461A75" w:rsidP="00461A75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/3 square inches per day</w:t>
      </w:r>
    </w:p>
    <w:p w14:paraId="5C64B3D6" w14:textId="489E21D9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Q.15. Choose the correct option.</w:t>
      </w:r>
    </w:p>
    <w:p w14:paraId="1E53FD99" w14:textId="4E1BB802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If an integer "k" is divisible by 2, 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61A75">
        <w:rPr>
          <w:rFonts w:ascii="Times New Roman" w:hAnsi="Times New Roman" w:cs="Times New Roman"/>
          <w:sz w:val="24"/>
          <w:szCs w:val="24"/>
        </w:rPr>
        <w:t xml:space="preserve"> and 13, what is the next largest number that is divisible by all three given numbers?</w:t>
      </w:r>
    </w:p>
    <w:p w14:paraId="17349CCB" w14:textId="77777777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Options</w:t>
      </w:r>
    </w:p>
    <w:p w14:paraId="586FD2CA" w14:textId="77777777" w:rsidR="00461A75" w:rsidRPr="00461A75" w:rsidRDefault="00461A75" w:rsidP="00461A7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k</w:t>
      </w:r>
    </w:p>
    <w:p w14:paraId="54F66E51" w14:textId="77777777" w:rsidR="00461A75" w:rsidRPr="00461A75" w:rsidRDefault="00461A75" w:rsidP="00461A7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k+13</w:t>
      </w:r>
    </w:p>
    <w:p w14:paraId="0CF2F897" w14:textId="77777777" w:rsidR="00461A75" w:rsidRPr="00461A75" w:rsidRDefault="00461A75" w:rsidP="00461A7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k +13</w:t>
      </w:r>
    </w:p>
    <w:p w14:paraId="53719A15" w14:textId="00C62CAC" w:rsidR="00461A75" w:rsidRDefault="00461A75" w:rsidP="00461A7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2k + 65</w:t>
      </w:r>
    </w:p>
    <w:p w14:paraId="4523A5EC" w14:textId="77777777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16. </w:t>
      </w:r>
      <w:r w:rsidRPr="00461A75">
        <w:rPr>
          <w:rFonts w:ascii="Times New Roman" w:hAnsi="Times New Roman" w:cs="Times New Roman"/>
          <w:sz w:val="24"/>
          <w:szCs w:val="24"/>
        </w:rPr>
        <w:t>Choose the correct option.</w:t>
      </w:r>
    </w:p>
    <w:p w14:paraId="03A11851" w14:textId="06FE0812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What should be the highest value that must be assigned to # so that the number 10114#5 is exactly divisible by 7?</w:t>
      </w:r>
    </w:p>
    <w:p w14:paraId="562E9D23" w14:textId="77777777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Options</w:t>
      </w:r>
    </w:p>
    <w:p w14:paraId="554F2D04" w14:textId="77777777" w:rsidR="00461A75" w:rsidRPr="00461A75" w:rsidRDefault="00461A75" w:rsidP="00461A75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5</w:t>
      </w:r>
    </w:p>
    <w:p w14:paraId="597EE278" w14:textId="77777777" w:rsidR="00461A75" w:rsidRPr="00461A75" w:rsidRDefault="00461A75" w:rsidP="00461A75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6</w:t>
      </w:r>
    </w:p>
    <w:p w14:paraId="73C304A2" w14:textId="77777777" w:rsidR="00461A75" w:rsidRPr="00461A75" w:rsidRDefault="00461A75" w:rsidP="00461A75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7</w:t>
      </w:r>
    </w:p>
    <w:p w14:paraId="6E9A747E" w14:textId="1B95C266" w:rsidR="00461A75" w:rsidRDefault="00461A75" w:rsidP="00461A75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8</w:t>
      </w:r>
    </w:p>
    <w:p w14:paraId="2AF894BA" w14:textId="77777777" w:rsidR="00461A75" w:rsidRDefault="00461A75" w:rsidP="00461A7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0F3AC28" w14:textId="77777777" w:rsidR="00461A75" w:rsidRDefault="00461A75" w:rsidP="00461A7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4AB0531" w14:textId="710DF2E8" w:rsidR="00461A75" w:rsidRPr="00511279" w:rsidRDefault="00511279" w:rsidP="00511279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200209525"/>
      <w:r w:rsidRPr="00511279">
        <w:rPr>
          <w:rFonts w:ascii="Times New Roman" w:hAnsi="Times New Roman" w:cs="Times New Roman"/>
          <w:b/>
          <w:bCs/>
          <w:sz w:val="24"/>
          <w:szCs w:val="24"/>
        </w:rPr>
        <w:t>ANSWER KEYS</w:t>
      </w:r>
    </w:p>
    <w:p w14:paraId="7D340BA5" w14:textId="77777777" w:rsidR="00461A75" w:rsidRDefault="00461A75" w:rsidP="00461A7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489" w:type="dxa"/>
        <w:tblInd w:w="720" w:type="dxa"/>
        <w:tblLook w:val="04A0" w:firstRow="1" w:lastRow="0" w:firstColumn="1" w:lastColumn="0" w:noHBand="0" w:noVBand="1"/>
      </w:tblPr>
      <w:tblGrid>
        <w:gridCol w:w="1640"/>
        <w:gridCol w:w="1660"/>
        <w:gridCol w:w="1640"/>
        <w:gridCol w:w="1640"/>
        <w:gridCol w:w="1909"/>
      </w:tblGrid>
      <w:tr w:rsidR="00681B53" w14:paraId="2DC430D2" w14:textId="77777777" w:rsidTr="00681B53">
        <w:tc>
          <w:tcPr>
            <w:tcW w:w="1640" w:type="dxa"/>
          </w:tcPr>
          <w:p w14:paraId="16339CAD" w14:textId="3130E29A" w:rsidR="00511279" w:rsidRDefault="00511279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A</w:t>
            </w:r>
          </w:p>
        </w:tc>
        <w:tc>
          <w:tcPr>
            <w:tcW w:w="1660" w:type="dxa"/>
          </w:tcPr>
          <w:p w14:paraId="550E58FC" w14:textId="01BFABDD" w:rsidR="00511279" w:rsidRDefault="00511279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D</w:t>
            </w:r>
          </w:p>
        </w:tc>
        <w:tc>
          <w:tcPr>
            <w:tcW w:w="1640" w:type="dxa"/>
          </w:tcPr>
          <w:p w14:paraId="2278A7F8" w14:textId="6939E95A" w:rsidR="00511279" w:rsidRDefault="00511279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681B53">
              <w:rPr>
                <w:rFonts w:ascii="Times New Roman" w:hAnsi="Times New Roman" w:cs="Times New Roman"/>
                <w:sz w:val="24"/>
                <w:szCs w:val="24"/>
              </w:rPr>
              <w:t xml:space="preserve"> B</w:t>
            </w:r>
          </w:p>
        </w:tc>
        <w:tc>
          <w:tcPr>
            <w:tcW w:w="1640" w:type="dxa"/>
          </w:tcPr>
          <w:p w14:paraId="09D0A891" w14:textId="3CB778D7" w:rsidR="00511279" w:rsidRDefault="00681B53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D</w:t>
            </w:r>
          </w:p>
        </w:tc>
        <w:tc>
          <w:tcPr>
            <w:tcW w:w="1909" w:type="dxa"/>
          </w:tcPr>
          <w:p w14:paraId="24DF837E" w14:textId="00DC60DB" w:rsidR="00511279" w:rsidRDefault="00681B53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</w:t>
            </w:r>
            <w:r w:rsidR="00B31C0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681B53" w14:paraId="592123EB" w14:textId="77777777" w:rsidTr="00681B53">
        <w:tc>
          <w:tcPr>
            <w:tcW w:w="1640" w:type="dxa"/>
          </w:tcPr>
          <w:p w14:paraId="5A91BD08" w14:textId="31A5F943" w:rsidR="00511279" w:rsidRDefault="0004281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C</w:t>
            </w:r>
          </w:p>
        </w:tc>
        <w:tc>
          <w:tcPr>
            <w:tcW w:w="1660" w:type="dxa"/>
          </w:tcPr>
          <w:p w14:paraId="240DC675" w14:textId="0F04C03B" w:rsidR="00511279" w:rsidRDefault="0004281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 D</w:t>
            </w:r>
          </w:p>
        </w:tc>
        <w:tc>
          <w:tcPr>
            <w:tcW w:w="1640" w:type="dxa"/>
          </w:tcPr>
          <w:p w14:paraId="3F833538" w14:textId="34619712" w:rsidR="00511279" w:rsidRDefault="0004281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 B</w:t>
            </w:r>
          </w:p>
        </w:tc>
        <w:tc>
          <w:tcPr>
            <w:tcW w:w="1640" w:type="dxa"/>
          </w:tcPr>
          <w:p w14:paraId="279D8075" w14:textId="0C3D9763" w:rsidR="00511279" w:rsidRDefault="0004281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 C</w:t>
            </w:r>
          </w:p>
        </w:tc>
        <w:tc>
          <w:tcPr>
            <w:tcW w:w="1909" w:type="dxa"/>
          </w:tcPr>
          <w:p w14:paraId="6055DD8C" w14:textId="4EEB58F7" w:rsidR="00511279" w:rsidRDefault="0004281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 C</w:t>
            </w:r>
          </w:p>
        </w:tc>
      </w:tr>
      <w:tr w:rsidR="00681B53" w14:paraId="41E9AB8C" w14:textId="77777777" w:rsidTr="00681B53">
        <w:tc>
          <w:tcPr>
            <w:tcW w:w="1640" w:type="dxa"/>
          </w:tcPr>
          <w:p w14:paraId="676BC2F7" w14:textId="2FA866E9" w:rsidR="00511279" w:rsidRDefault="0004281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 A</w:t>
            </w:r>
          </w:p>
        </w:tc>
        <w:tc>
          <w:tcPr>
            <w:tcW w:w="1660" w:type="dxa"/>
          </w:tcPr>
          <w:p w14:paraId="2C235A58" w14:textId="016FB713" w:rsidR="00511279" w:rsidRDefault="0004281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 B</w:t>
            </w:r>
          </w:p>
        </w:tc>
        <w:tc>
          <w:tcPr>
            <w:tcW w:w="1640" w:type="dxa"/>
          </w:tcPr>
          <w:p w14:paraId="634DA8ED" w14:textId="096F369D" w:rsidR="00511279" w:rsidRDefault="0004281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. </w:t>
            </w:r>
            <w:r w:rsidR="0078499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640" w:type="dxa"/>
          </w:tcPr>
          <w:p w14:paraId="35566676" w14:textId="6F40B592" w:rsidR="00511279" w:rsidRDefault="0078499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 D</w:t>
            </w:r>
          </w:p>
        </w:tc>
        <w:tc>
          <w:tcPr>
            <w:tcW w:w="1909" w:type="dxa"/>
          </w:tcPr>
          <w:p w14:paraId="4EA598F4" w14:textId="2C597AD4" w:rsidR="00511279" w:rsidRDefault="0078499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 A</w:t>
            </w:r>
          </w:p>
        </w:tc>
      </w:tr>
      <w:bookmarkEnd w:id="1"/>
      <w:tr w:rsidR="00681B53" w14:paraId="0A5DA8F3" w14:textId="77777777" w:rsidTr="00681B53">
        <w:tc>
          <w:tcPr>
            <w:tcW w:w="1640" w:type="dxa"/>
          </w:tcPr>
          <w:p w14:paraId="3C66EAB5" w14:textId="2E3A6B5E" w:rsidR="00511279" w:rsidRDefault="00784996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 B</w:t>
            </w:r>
          </w:p>
        </w:tc>
        <w:tc>
          <w:tcPr>
            <w:tcW w:w="1660" w:type="dxa"/>
          </w:tcPr>
          <w:p w14:paraId="5346FB38" w14:textId="77777777" w:rsidR="00511279" w:rsidRDefault="00511279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0" w:type="dxa"/>
          </w:tcPr>
          <w:p w14:paraId="65206889" w14:textId="77777777" w:rsidR="00511279" w:rsidRDefault="00511279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0" w:type="dxa"/>
          </w:tcPr>
          <w:p w14:paraId="27573DC4" w14:textId="77777777" w:rsidR="00511279" w:rsidRDefault="00511279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dxa"/>
          </w:tcPr>
          <w:p w14:paraId="58E9548E" w14:textId="77777777" w:rsidR="00511279" w:rsidRDefault="00511279" w:rsidP="00461A7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11969B6" w14:textId="77777777" w:rsidR="00461A75" w:rsidRDefault="00461A75" w:rsidP="00461A7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E201E81" w14:textId="77777777" w:rsidR="00461A75" w:rsidRDefault="00461A75" w:rsidP="00461A7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BD65164" w14:textId="77777777" w:rsidR="00461A75" w:rsidRDefault="00461A75" w:rsidP="00461A7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9939F77" w14:textId="77777777" w:rsidR="00461A75" w:rsidRDefault="00461A75" w:rsidP="00461A7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71D9B54" w14:textId="77777777" w:rsidR="00461A75" w:rsidRDefault="00461A75" w:rsidP="00461A7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266438F" w14:textId="77777777" w:rsidR="00461A75" w:rsidRDefault="00461A75" w:rsidP="00461A7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E5CDB19" w14:textId="77777777" w:rsidR="00461A75" w:rsidRDefault="00461A75" w:rsidP="00461A75">
      <w:pPr>
        <w:pStyle w:val="ListParagraph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461A75">
        <w:rPr>
          <w:rFonts w:ascii="Times New Roman" w:hAnsi="Times New Roman" w:cs="Times New Roman"/>
          <w:b/>
          <w:bCs/>
          <w:sz w:val="40"/>
          <w:szCs w:val="40"/>
        </w:rPr>
        <w:t>Logical Ability</w:t>
      </w:r>
    </w:p>
    <w:p w14:paraId="6CA9FF3E" w14:textId="4CC00A6D" w:rsidR="00461A75" w:rsidRPr="00461A75" w:rsidRDefault="00461A75" w:rsidP="00461A75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461A75">
        <w:rPr>
          <w:rFonts w:ascii="Times New Roman" w:hAnsi="Times New Roman" w:cs="Times New Roman"/>
          <w:sz w:val="24"/>
          <w:szCs w:val="24"/>
        </w:rPr>
        <w:t>Q.1. Choose the correct answer.</w:t>
      </w:r>
    </w:p>
    <w:p w14:paraId="50B1DC6B" w14:textId="58F587EF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From the given choic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61A75">
        <w:rPr>
          <w:rFonts w:ascii="Times New Roman" w:hAnsi="Times New Roman" w:cs="Times New Roman"/>
          <w:sz w:val="24"/>
          <w:szCs w:val="24"/>
        </w:rPr>
        <w:t xml:space="preserve"> select the odd one out.</w:t>
      </w:r>
    </w:p>
    <w:p w14:paraId="5261C81E" w14:textId="77777777" w:rsidR="00461A75" w:rsidRPr="00461A75" w:rsidRDefault="00461A75" w:rsidP="00461A75">
      <w:p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Options</w:t>
      </w:r>
    </w:p>
    <w:p w14:paraId="0C46F92C" w14:textId="77777777" w:rsidR="00461A75" w:rsidRPr="00461A75" w:rsidRDefault="00461A75" w:rsidP="00461A75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DGFE</w:t>
      </w:r>
    </w:p>
    <w:p w14:paraId="19D1D166" w14:textId="77777777" w:rsidR="00461A75" w:rsidRPr="00461A75" w:rsidRDefault="00461A75" w:rsidP="00461A75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KNML</w:t>
      </w:r>
    </w:p>
    <w:p w14:paraId="215AE350" w14:textId="77777777" w:rsidR="00461A75" w:rsidRPr="00461A75" w:rsidRDefault="00461A75" w:rsidP="00461A75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NQPO</w:t>
      </w:r>
    </w:p>
    <w:p w14:paraId="6A278694" w14:textId="36CF42D0" w:rsidR="00461A75" w:rsidRDefault="00461A75" w:rsidP="00461A75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1A75">
        <w:rPr>
          <w:rFonts w:ascii="Times New Roman" w:hAnsi="Times New Roman" w:cs="Times New Roman"/>
          <w:sz w:val="24"/>
          <w:szCs w:val="24"/>
        </w:rPr>
        <w:t>RSUT</w:t>
      </w:r>
    </w:p>
    <w:p w14:paraId="30FD4AC3" w14:textId="2748FADE" w:rsidR="004B7ADD" w:rsidRPr="004B7ADD" w:rsidRDefault="004B7ADD" w:rsidP="004B7AD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2. </w:t>
      </w:r>
      <w:r w:rsidRPr="004B7ADD">
        <w:rPr>
          <w:rFonts w:ascii="Times New Roman" w:hAnsi="Times New Roman" w:cs="Times New Roman"/>
          <w:sz w:val="24"/>
          <w:szCs w:val="24"/>
        </w:rPr>
        <w:t>Decode the word(s) / pattern given in the question.</w:t>
      </w:r>
    </w:p>
    <w:p w14:paraId="0029D8E2" w14:textId="77777777" w:rsidR="004B7ADD" w:rsidRPr="004B7ADD" w:rsidRDefault="004B7ADD" w:rsidP="004B7ADD">
      <w:pPr>
        <w:jc w:val="both"/>
        <w:rPr>
          <w:rFonts w:ascii="Times New Roman" w:hAnsi="Times New Roman" w:cs="Times New Roman"/>
          <w:sz w:val="24"/>
          <w:szCs w:val="24"/>
        </w:rPr>
      </w:pPr>
      <w:r w:rsidRPr="004B7ADD">
        <w:rPr>
          <w:rFonts w:ascii="Times New Roman" w:hAnsi="Times New Roman" w:cs="Times New Roman"/>
          <w:sz w:val="24"/>
          <w:szCs w:val="24"/>
        </w:rPr>
        <w:t>If RIGHT is coded as PGEFR, then LEFT is coded as:</w:t>
      </w:r>
    </w:p>
    <w:p w14:paraId="607218DC" w14:textId="77777777" w:rsidR="004B7ADD" w:rsidRPr="004B7ADD" w:rsidRDefault="004B7ADD" w:rsidP="004B7ADD">
      <w:pPr>
        <w:jc w:val="both"/>
        <w:rPr>
          <w:rFonts w:ascii="Times New Roman" w:hAnsi="Times New Roman" w:cs="Times New Roman"/>
          <w:sz w:val="24"/>
          <w:szCs w:val="24"/>
        </w:rPr>
      </w:pPr>
      <w:r w:rsidRPr="004B7ADD">
        <w:rPr>
          <w:rFonts w:ascii="Times New Roman" w:hAnsi="Times New Roman" w:cs="Times New Roman"/>
          <w:sz w:val="24"/>
          <w:szCs w:val="24"/>
        </w:rPr>
        <w:t>Options</w:t>
      </w:r>
    </w:p>
    <w:p w14:paraId="1430AA0F" w14:textId="77777777" w:rsidR="004B7ADD" w:rsidRPr="004B7ADD" w:rsidRDefault="004B7ADD" w:rsidP="004B7ADD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7ADD">
        <w:rPr>
          <w:rFonts w:ascii="Times New Roman" w:hAnsi="Times New Roman" w:cs="Times New Roman"/>
          <w:sz w:val="24"/>
          <w:szCs w:val="24"/>
        </w:rPr>
        <w:t>JCDR</w:t>
      </w:r>
    </w:p>
    <w:p w14:paraId="29F8C629" w14:textId="77777777" w:rsidR="004B7ADD" w:rsidRPr="004B7ADD" w:rsidRDefault="004B7ADD" w:rsidP="004B7ADD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7ADD">
        <w:rPr>
          <w:rFonts w:ascii="Times New Roman" w:hAnsi="Times New Roman" w:cs="Times New Roman"/>
          <w:sz w:val="24"/>
          <w:szCs w:val="24"/>
        </w:rPr>
        <w:t>JGDR</w:t>
      </w:r>
    </w:p>
    <w:p w14:paraId="47D6DC06" w14:textId="77777777" w:rsidR="004B7ADD" w:rsidRPr="004B7ADD" w:rsidRDefault="004B7ADD" w:rsidP="004B7ADD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7ADD">
        <w:rPr>
          <w:rFonts w:ascii="Times New Roman" w:hAnsi="Times New Roman" w:cs="Times New Roman"/>
          <w:sz w:val="24"/>
          <w:szCs w:val="24"/>
        </w:rPr>
        <w:t>KDER</w:t>
      </w:r>
    </w:p>
    <w:p w14:paraId="0112C33B" w14:textId="18C3B6D0" w:rsidR="00461A75" w:rsidRDefault="004B7ADD" w:rsidP="004B7ADD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7ADD">
        <w:rPr>
          <w:rFonts w:ascii="Times New Roman" w:hAnsi="Times New Roman" w:cs="Times New Roman"/>
          <w:sz w:val="24"/>
          <w:szCs w:val="24"/>
        </w:rPr>
        <w:t xml:space="preserve">TFEL </w:t>
      </w:r>
    </w:p>
    <w:p w14:paraId="4928EA46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3. </w:t>
      </w:r>
      <w:r w:rsidRPr="005C1D6F">
        <w:rPr>
          <w:rFonts w:ascii="Times New Roman" w:hAnsi="Times New Roman" w:cs="Times New Roman"/>
          <w:sz w:val="24"/>
          <w:szCs w:val="24"/>
        </w:rPr>
        <w:t>Choose the correct answer.</w:t>
      </w:r>
    </w:p>
    <w:p w14:paraId="41B0585F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Consider the direction codes given below:</w:t>
      </w:r>
    </w:p>
    <w:p w14:paraId="253AFF4B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A @ B = A is 10 m to the left of B</w:t>
      </w:r>
    </w:p>
    <w:p w14:paraId="63609E5C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A # B = A is 15 m to the right of B</w:t>
      </w:r>
    </w:p>
    <w:p w14:paraId="0CA81F85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A $ B = A is 5 m to the right of B</w:t>
      </w:r>
    </w:p>
    <w:p w14:paraId="28CDDA9B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A % B = A is 20 m to the left of B</w:t>
      </w:r>
    </w:p>
    <w:p w14:paraId="7C482301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What is the position of Z w.r.t W if the direction of Z is given by: Z@X%Y$W?</w:t>
      </w:r>
    </w:p>
    <w:p w14:paraId="7673CE21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Options</w:t>
      </w:r>
    </w:p>
    <w:p w14:paraId="53B7B010" w14:textId="77777777" w:rsidR="005C1D6F" w:rsidRPr="005C1D6F" w:rsidRDefault="005C1D6F" w:rsidP="005C1D6F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W is 20 m to the left of Z</w:t>
      </w:r>
    </w:p>
    <w:p w14:paraId="340BC13B" w14:textId="48EA3B31" w:rsidR="005C1D6F" w:rsidRPr="005C1D6F" w:rsidRDefault="005C1D6F" w:rsidP="005C1D6F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W is 15 m to the left of Z</w:t>
      </w:r>
    </w:p>
    <w:p w14:paraId="620E4C24" w14:textId="69520CC8" w:rsidR="005C1D6F" w:rsidRPr="005C1D6F" w:rsidRDefault="005C1D6F" w:rsidP="005C1D6F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W is 25 m to the right of Z</w:t>
      </w:r>
    </w:p>
    <w:p w14:paraId="598BDF90" w14:textId="22892C1D" w:rsidR="005C1D6F" w:rsidRDefault="005C1D6F" w:rsidP="005C1D6F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W is 15 m to the right of Z</w:t>
      </w:r>
    </w:p>
    <w:p w14:paraId="456BF29A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4. </w:t>
      </w:r>
      <w:r w:rsidRPr="005C1D6F">
        <w:rPr>
          <w:rFonts w:ascii="Times New Roman" w:hAnsi="Times New Roman" w:cs="Times New Roman"/>
          <w:sz w:val="24"/>
          <w:szCs w:val="24"/>
        </w:rPr>
        <w:t>Select the right option from the given alternatives.</w:t>
      </w:r>
    </w:p>
    <w:p w14:paraId="0F29FC2D" w14:textId="1989C425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 xml:space="preserve">A baby crawls 12 feet west and then crawls 3 feet towards south. He then turns toward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C1D6F">
        <w:rPr>
          <w:rFonts w:ascii="Times New Roman" w:hAnsi="Times New Roman" w:cs="Times New Roman"/>
          <w:sz w:val="24"/>
          <w:szCs w:val="24"/>
        </w:rPr>
        <w:t>east and crawls 8 feet. How far is he from h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1D6F">
        <w:rPr>
          <w:rFonts w:ascii="Times New Roman" w:hAnsi="Times New Roman" w:cs="Times New Roman"/>
          <w:sz w:val="24"/>
          <w:szCs w:val="24"/>
        </w:rPr>
        <w:t>starting point?</w:t>
      </w:r>
    </w:p>
    <w:p w14:paraId="58BC0192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Options</w:t>
      </w:r>
    </w:p>
    <w:p w14:paraId="3F9512DC" w14:textId="77777777" w:rsidR="005C1D6F" w:rsidRPr="005C1D6F" w:rsidRDefault="005C1D6F" w:rsidP="005C1D6F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lastRenderedPageBreak/>
        <w:t>4 feet</w:t>
      </w:r>
    </w:p>
    <w:p w14:paraId="55014D13" w14:textId="77777777" w:rsidR="005C1D6F" w:rsidRPr="005C1D6F" w:rsidRDefault="005C1D6F" w:rsidP="005C1D6F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8 feet</w:t>
      </w:r>
    </w:p>
    <w:p w14:paraId="2DF6B2DC" w14:textId="77777777" w:rsidR="005C1D6F" w:rsidRPr="005C1D6F" w:rsidRDefault="005C1D6F" w:rsidP="005C1D6F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5 feet</w:t>
      </w:r>
    </w:p>
    <w:p w14:paraId="663B8C54" w14:textId="6C387D68" w:rsidR="005C1D6F" w:rsidRDefault="005C1D6F" w:rsidP="005C1D6F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9 feet</w:t>
      </w:r>
    </w:p>
    <w:p w14:paraId="64B99CB1" w14:textId="7FB73441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5. </w:t>
      </w:r>
      <w:r w:rsidRPr="005C1D6F">
        <w:rPr>
          <w:rFonts w:ascii="Times New Roman" w:hAnsi="Times New Roman" w:cs="Times New Roman"/>
          <w:sz w:val="24"/>
          <w:szCs w:val="24"/>
        </w:rPr>
        <w:t>Determine the relationship between the first two words and then identify the missing word of the second pair such that it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1D6F">
        <w:rPr>
          <w:rFonts w:ascii="Times New Roman" w:hAnsi="Times New Roman" w:cs="Times New Roman"/>
          <w:sz w:val="24"/>
          <w:szCs w:val="24"/>
        </w:rPr>
        <w:t>analogous to the first pair.</w:t>
      </w:r>
    </w:p>
    <w:p w14:paraId="3FBD114F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C1D6F">
        <w:rPr>
          <w:rFonts w:ascii="Times New Roman" w:hAnsi="Times New Roman" w:cs="Times New Roman"/>
          <w:sz w:val="24"/>
          <w:szCs w:val="24"/>
        </w:rPr>
        <w:t>MYTHS :</w:t>
      </w:r>
      <w:proofErr w:type="gramEnd"/>
      <w:r w:rsidRPr="005C1D6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C1D6F">
        <w:rPr>
          <w:rFonts w:ascii="Times New Roman" w:hAnsi="Times New Roman" w:cs="Times New Roman"/>
          <w:sz w:val="24"/>
          <w:szCs w:val="24"/>
        </w:rPr>
        <w:t>JVQEP :</w:t>
      </w:r>
      <w:proofErr w:type="gramEnd"/>
      <w:r w:rsidRPr="005C1D6F">
        <w:rPr>
          <w:rFonts w:ascii="Times New Roman" w:hAnsi="Times New Roman" w:cs="Times New Roman"/>
          <w:sz w:val="24"/>
          <w:szCs w:val="24"/>
        </w:rPr>
        <w:t xml:space="preserve"> : </w:t>
      </w:r>
      <w:proofErr w:type="gramStart"/>
      <w:r w:rsidRPr="005C1D6F">
        <w:rPr>
          <w:rFonts w:ascii="Times New Roman" w:hAnsi="Times New Roman" w:cs="Times New Roman"/>
          <w:sz w:val="24"/>
          <w:szCs w:val="24"/>
        </w:rPr>
        <w:t>WOMEN :</w:t>
      </w:r>
      <w:proofErr w:type="gramEnd"/>
    </w:p>
    <w:p w14:paraId="534DE9D3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Options</w:t>
      </w:r>
    </w:p>
    <w:p w14:paraId="6F103398" w14:textId="77777777" w:rsidR="005C1D6F" w:rsidRPr="005C1D6F" w:rsidRDefault="005C1D6F" w:rsidP="005C1D6F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TJLBK</w:t>
      </w:r>
    </w:p>
    <w:p w14:paraId="5B98364B" w14:textId="77777777" w:rsidR="005C1D6F" w:rsidRPr="005C1D6F" w:rsidRDefault="005C1D6F" w:rsidP="005C1D6F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TLJBK</w:t>
      </w:r>
    </w:p>
    <w:p w14:paraId="7967C09F" w14:textId="77777777" w:rsidR="005C1D6F" w:rsidRPr="005C1D6F" w:rsidRDefault="005C1D6F" w:rsidP="005C1D6F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TLBJK</w:t>
      </w:r>
    </w:p>
    <w:p w14:paraId="3257691A" w14:textId="1C558AC0" w:rsidR="005C1D6F" w:rsidRDefault="005C1D6F" w:rsidP="005C1D6F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TJBLK</w:t>
      </w:r>
    </w:p>
    <w:p w14:paraId="7E08D3A5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6. </w:t>
      </w:r>
      <w:r w:rsidRPr="005C1D6F">
        <w:rPr>
          <w:rFonts w:ascii="Times New Roman" w:hAnsi="Times New Roman" w:cs="Times New Roman"/>
          <w:sz w:val="24"/>
          <w:szCs w:val="24"/>
        </w:rPr>
        <w:t>Choose the correct answer.</w:t>
      </w:r>
    </w:p>
    <w:p w14:paraId="229B941B" w14:textId="4DF4A922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While practicing for a race, Rahim runs 2 km West and turns right and runs 1 km. Then he turns to the left and runs 4 km. He sees so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1D6F">
        <w:rPr>
          <w:rFonts w:ascii="Times New Roman" w:hAnsi="Times New Roman" w:cs="Times New Roman"/>
          <w:sz w:val="24"/>
          <w:szCs w:val="24"/>
        </w:rPr>
        <w:t>construction work on the road. So, he turns left again and runs 2 km. After this, he turns right and runs 1 k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C1D6F">
        <w:rPr>
          <w:rFonts w:ascii="Times New Roman" w:hAnsi="Times New Roman" w:cs="Times New Roman"/>
          <w:sz w:val="24"/>
          <w:szCs w:val="24"/>
        </w:rPr>
        <w:t xml:space="preserve"> and finally he turns right again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1D6F">
        <w:rPr>
          <w:rFonts w:ascii="Times New Roman" w:hAnsi="Times New Roman" w:cs="Times New Roman"/>
          <w:sz w:val="24"/>
          <w:szCs w:val="24"/>
        </w:rPr>
        <w:t>covers a distance of 3 km. Now, towards which direction is Rahim facing?</w:t>
      </w:r>
    </w:p>
    <w:p w14:paraId="458DA3F4" w14:textId="77777777" w:rsidR="005C1D6F" w:rsidRPr="005C1D6F" w:rsidRDefault="005C1D6F" w:rsidP="005C1D6F">
      <w:pPr>
        <w:jc w:val="both"/>
        <w:rPr>
          <w:rFonts w:ascii="Times New Roman" w:hAnsi="Times New Roman" w:cs="Times New Roman"/>
          <w:sz w:val="24"/>
          <w:szCs w:val="24"/>
        </w:rPr>
      </w:pPr>
      <w:r w:rsidRPr="005C1D6F">
        <w:rPr>
          <w:rFonts w:ascii="Times New Roman" w:hAnsi="Times New Roman" w:cs="Times New Roman"/>
          <w:sz w:val="24"/>
          <w:szCs w:val="24"/>
        </w:rPr>
        <w:t>Options</w:t>
      </w:r>
    </w:p>
    <w:p w14:paraId="65D7A0CE" w14:textId="77777777" w:rsidR="005C1D6F" w:rsidRPr="00A90F6B" w:rsidRDefault="005C1D6F" w:rsidP="00A90F6B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South</w:t>
      </w:r>
    </w:p>
    <w:p w14:paraId="1C40DE86" w14:textId="77777777" w:rsidR="005C1D6F" w:rsidRPr="00A90F6B" w:rsidRDefault="005C1D6F" w:rsidP="00A90F6B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West</w:t>
      </w:r>
    </w:p>
    <w:p w14:paraId="125C3F97" w14:textId="7FA56C6E" w:rsidR="005C1D6F" w:rsidRPr="00A90F6B" w:rsidRDefault="005C1D6F" w:rsidP="00A90F6B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North</w:t>
      </w:r>
    </w:p>
    <w:p w14:paraId="47127AF8" w14:textId="35E63A6E" w:rsidR="00A90F6B" w:rsidRDefault="00A90F6B" w:rsidP="00A90F6B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East</w:t>
      </w:r>
    </w:p>
    <w:p w14:paraId="0A34FE4F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7. </w:t>
      </w:r>
      <w:r w:rsidRPr="00A90F6B">
        <w:rPr>
          <w:rFonts w:ascii="Times New Roman" w:hAnsi="Times New Roman" w:cs="Times New Roman"/>
          <w:sz w:val="24"/>
          <w:szCs w:val="24"/>
        </w:rPr>
        <w:t>Choose the correct answer.</w:t>
      </w:r>
    </w:p>
    <w:p w14:paraId="3C8FA08A" w14:textId="6C6984B2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Pointing to a man at a wedding reception, Suresh sai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0F6B">
        <w:rPr>
          <w:rFonts w:ascii="Times New Roman" w:hAnsi="Times New Roman" w:cs="Times New Roman"/>
          <w:sz w:val="24"/>
          <w:szCs w:val="24"/>
        </w:rPr>
        <w:t>"His mother has only one grandchil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0F6B">
        <w:rPr>
          <w:rFonts w:ascii="Times New Roman" w:hAnsi="Times New Roman" w:cs="Times New Roman"/>
          <w:sz w:val="24"/>
          <w:szCs w:val="24"/>
        </w:rPr>
        <w:t>whose mother is my sister." How is Suresh rela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0F6B">
        <w:rPr>
          <w:rFonts w:ascii="Times New Roman" w:hAnsi="Times New Roman" w:cs="Times New Roman"/>
          <w:sz w:val="24"/>
          <w:szCs w:val="24"/>
        </w:rPr>
        <w:t>to the man he is talking about?</w:t>
      </w:r>
    </w:p>
    <w:p w14:paraId="6D0E91A4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Options</w:t>
      </w:r>
    </w:p>
    <w:p w14:paraId="62F633AB" w14:textId="60651BF2" w:rsidR="00A90F6B" w:rsidRPr="00A90F6B" w:rsidRDefault="00A90F6B" w:rsidP="00A90F6B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ther-in-law</w:t>
      </w:r>
    </w:p>
    <w:p w14:paraId="1A2900F6" w14:textId="77777777" w:rsidR="00A90F6B" w:rsidRPr="00A90F6B" w:rsidRDefault="00A90F6B" w:rsidP="00A90F6B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Brother-in-law</w:t>
      </w:r>
    </w:p>
    <w:p w14:paraId="3216AF0A" w14:textId="77777777" w:rsidR="00A90F6B" w:rsidRPr="00A90F6B" w:rsidRDefault="00A90F6B" w:rsidP="00A90F6B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Brother</w:t>
      </w:r>
    </w:p>
    <w:p w14:paraId="22737CE9" w14:textId="2B45EC06" w:rsidR="00A90F6B" w:rsidRDefault="00A90F6B" w:rsidP="00A90F6B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Cousin</w:t>
      </w:r>
    </w:p>
    <w:p w14:paraId="5C970D7A" w14:textId="448AA073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8. </w:t>
      </w:r>
      <w:r w:rsidRPr="00A90F6B">
        <w:rPr>
          <w:rFonts w:ascii="Times New Roman" w:hAnsi="Times New Roman" w:cs="Times New Roman"/>
          <w:sz w:val="24"/>
          <w:szCs w:val="24"/>
        </w:rPr>
        <w:t>The question consists of a problem question followed by two statemen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90F6B">
        <w:rPr>
          <w:rFonts w:ascii="Times New Roman" w:hAnsi="Times New Roman" w:cs="Times New Roman"/>
          <w:sz w:val="24"/>
          <w:szCs w:val="24"/>
        </w:rPr>
        <w:t xml:space="preserve"> I and II. Find out if the information given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0F6B">
        <w:rPr>
          <w:rFonts w:ascii="Times New Roman" w:hAnsi="Times New Roman" w:cs="Times New Roman"/>
          <w:sz w:val="24"/>
          <w:szCs w:val="24"/>
        </w:rPr>
        <w:t>statement(s) is sufficient in finding the solution to the problem.</w:t>
      </w:r>
    </w:p>
    <w:p w14:paraId="29ECD8B0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Problem question: What fraction of mangoes did Radha get?</w:t>
      </w:r>
    </w:p>
    <w:p w14:paraId="7E41A9D5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Statements:</w:t>
      </w:r>
    </w:p>
    <w:p w14:paraId="381D3EAD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l) There are five people among whom mangoes have been distributed</w:t>
      </w:r>
    </w:p>
    <w:p w14:paraId="54FA34B5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II) Everyone has got equal number of mangoes</w:t>
      </w:r>
    </w:p>
    <w:p w14:paraId="1DC4F6FF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lastRenderedPageBreak/>
        <w:t>Options</w:t>
      </w:r>
    </w:p>
    <w:p w14:paraId="2844560D" w14:textId="77777777" w:rsidR="00A90F6B" w:rsidRPr="00A90F6B" w:rsidRDefault="00A90F6B" w:rsidP="00A90F6B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Statement I alone is sufficient in answering the problem question</w:t>
      </w:r>
    </w:p>
    <w:p w14:paraId="60A5FA27" w14:textId="77777777" w:rsidR="00A90F6B" w:rsidRPr="00A90F6B" w:rsidRDefault="00A90F6B" w:rsidP="00A90F6B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Statement II alone is sufficient in answering the problem question</w:t>
      </w:r>
    </w:p>
    <w:p w14:paraId="32E03711" w14:textId="268E505E" w:rsidR="00A90F6B" w:rsidRPr="00A90F6B" w:rsidRDefault="00A90F6B" w:rsidP="00A90F6B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Both statements put together are sufficient in answering the problem question</w:t>
      </w:r>
    </w:p>
    <w:p w14:paraId="442A882D" w14:textId="62AC7068" w:rsidR="00A90F6B" w:rsidRDefault="00A90F6B" w:rsidP="00A90F6B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Both statements put together are not sufficient in answering the problem question</w:t>
      </w:r>
    </w:p>
    <w:p w14:paraId="36352D75" w14:textId="64ECFF18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9. </w:t>
      </w:r>
      <w:r w:rsidRPr="00A90F6B">
        <w:rPr>
          <w:rFonts w:ascii="Times New Roman" w:hAnsi="Times New Roman" w:cs="Times New Roman"/>
          <w:sz w:val="24"/>
          <w:szCs w:val="24"/>
        </w:rPr>
        <w:t>Decode the word(s) / pattern given in the question.</w:t>
      </w:r>
    </w:p>
    <w:p w14:paraId="311DC097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If LATE is coded as 38, then MAKE is coded as:</w:t>
      </w:r>
    </w:p>
    <w:p w14:paraId="5D722796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Options</w:t>
      </w:r>
    </w:p>
    <w:p w14:paraId="7F65914F" w14:textId="77777777" w:rsidR="00A90F6B" w:rsidRPr="00A90F6B" w:rsidRDefault="00A90F6B" w:rsidP="00A90F6B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30</w:t>
      </w:r>
    </w:p>
    <w:p w14:paraId="76849282" w14:textId="77777777" w:rsidR="00A90F6B" w:rsidRPr="00A90F6B" w:rsidRDefault="00A90F6B" w:rsidP="00A90F6B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28</w:t>
      </w:r>
    </w:p>
    <w:p w14:paraId="56F58D85" w14:textId="77777777" w:rsidR="00A90F6B" w:rsidRPr="00A90F6B" w:rsidRDefault="00A90F6B" w:rsidP="00A90F6B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32</w:t>
      </w:r>
    </w:p>
    <w:p w14:paraId="5B0876E7" w14:textId="254310BE" w:rsidR="00A90F6B" w:rsidRDefault="00A90F6B" w:rsidP="00A90F6B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 xml:space="preserve">22 </w:t>
      </w:r>
    </w:p>
    <w:p w14:paraId="1862CAC7" w14:textId="53F61162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10. </w:t>
      </w:r>
      <w:r w:rsidRPr="00A90F6B">
        <w:rPr>
          <w:rFonts w:ascii="Times New Roman" w:hAnsi="Times New Roman" w:cs="Times New Roman"/>
          <w:sz w:val="24"/>
          <w:szCs w:val="24"/>
        </w:rPr>
        <w:t>Choose the answer option that arranges the given set of words in the 'most' meaningful order. The word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90F6B">
        <w:rPr>
          <w:rFonts w:ascii="Times New Roman" w:hAnsi="Times New Roman" w:cs="Times New Roman"/>
          <w:sz w:val="24"/>
          <w:szCs w:val="24"/>
        </w:rPr>
        <w:t xml:space="preserve"> when put in ord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0F6B">
        <w:rPr>
          <w:rFonts w:ascii="Times New Roman" w:hAnsi="Times New Roman" w:cs="Times New Roman"/>
          <w:sz w:val="24"/>
          <w:szCs w:val="24"/>
        </w:rPr>
        <w:t>should make logical sense according to size, quality, quantity, occurrence of events, value, appearance, nature, process etc.</w:t>
      </w:r>
    </w:p>
    <w:p w14:paraId="210A013F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1. Cotton</w:t>
      </w:r>
    </w:p>
    <w:p w14:paraId="17DE9645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2. Plough</w:t>
      </w:r>
    </w:p>
    <w:p w14:paraId="51379A60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3. Mill</w:t>
      </w:r>
    </w:p>
    <w:p w14:paraId="5D2A2F63" w14:textId="628162A9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4.</w:t>
      </w:r>
      <w:r>
        <w:rPr>
          <w:rFonts w:ascii="Times New Roman" w:hAnsi="Times New Roman" w:cs="Times New Roman"/>
          <w:sz w:val="24"/>
          <w:szCs w:val="24"/>
        </w:rPr>
        <w:t xml:space="preserve"> Seed</w:t>
      </w:r>
    </w:p>
    <w:p w14:paraId="3668D2FD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5. Cloth</w:t>
      </w:r>
    </w:p>
    <w:p w14:paraId="6E730E92" w14:textId="77777777" w:rsidR="00A90F6B" w:rsidRPr="00A90F6B" w:rsidRDefault="00A90F6B" w:rsidP="00A90F6B">
      <w:pPr>
        <w:jc w:val="both"/>
        <w:rPr>
          <w:rFonts w:ascii="Times New Roman" w:hAnsi="Times New Roman" w:cs="Times New Roman"/>
          <w:sz w:val="24"/>
          <w:szCs w:val="24"/>
        </w:rPr>
      </w:pPr>
      <w:r w:rsidRPr="00A90F6B">
        <w:rPr>
          <w:rFonts w:ascii="Times New Roman" w:hAnsi="Times New Roman" w:cs="Times New Roman"/>
          <w:sz w:val="24"/>
          <w:szCs w:val="24"/>
        </w:rPr>
        <w:t>Options</w:t>
      </w:r>
    </w:p>
    <w:p w14:paraId="4F02EF00" w14:textId="77777777" w:rsidR="00A90F6B" w:rsidRPr="00564AE1" w:rsidRDefault="00A90F6B" w:rsidP="00564AE1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21435</w:t>
      </w:r>
    </w:p>
    <w:p w14:paraId="531EA953" w14:textId="3E97A57F" w:rsidR="00A90F6B" w:rsidRPr="00564AE1" w:rsidRDefault="00A90F6B" w:rsidP="00564AE1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12435</w:t>
      </w:r>
    </w:p>
    <w:p w14:paraId="0367E78C" w14:textId="29F7DD0D" w:rsidR="00A90F6B" w:rsidRPr="00564AE1" w:rsidRDefault="00564AE1" w:rsidP="00564AE1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24135</w:t>
      </w:r>
    </w:p>
    <w:p w14:paraId="74DDFA82" w14:textId="3CA2C48F" w:rsidR="00564AE1" w:rsidRDefault="00564AE1" w:rsidP="00564AE1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21435</w:t>
      </w:r>
    </w:p>
    <w:p w14:paraId="1C1C4645" w14:textId="77777777" w:rsidR="00564AE1" w:rsidRPr="00564AE1" w:rsidRDefault="00564AE1" w:rsidP="00564A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11. </w:t>
      </w:r>
      <w:r w:rsidRPr="00564AE1">
        <w:rPr>
          <w:rFonts w:ascii="Times New Roman" w:hAnsi="Times New Roman" w:cs="Times New Roman"/>
          <w:sz w:val="24"/>
          <w:szCs w:val="24"/>
        </w:rPr>
        <w:t>Decode the word(s) / pattern given in the question.</w:t>
      </w:r>
    </w:p>
    <w:p w14:paraId="03C093BF" w14:textId="77777777" w:rsidR="00564AE1" w:rsidRPr="00564AE1" w:rsidRDefault="00564AE1" w:rsidP="00564AE1">
      <w:p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If ACE is coded as 226, then EDGE is coded as:</w:t>
      </w:r>
    </w:p>
    <w:p w14:paraId="0DF0AF3A" w14:textId="77777777" w:rsidR="00564AE1" w:rsidRPr="00564AE1" w:rsidRDefault="00564AE1" w:rsidP="00564AE1">
      <w:p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Options</w:t>
      </w:r>
    </w:p>
    <w:p w14:paraId="657EF752" w14:textId="77777777" w:rsidR="00564AE1" w:rsidRPr="00564AE1" w:rsidRDefault="00564AE1" w:rsidP="00564AE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5576</w:t>
      </w:r>
    </w:p>
    <w:p w14:paraId="52E2E7EB" w14:textId="77777777" w:rsidR="00564AE1" w:rsidRPr="00564AE1" w:rsidRDefault="00564AE1" w:rsidP="00564AE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6474</w:t>
      </w:r>
    </w:p>
    <w:p w14:paraId="65E8081F" w14:textId="77777777" w:rsidR="00564AE1" w:rsidRPr="00564AE1" w:rsidRDefault="00564AE1" w:rsidP="00564AE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5475</w:t>
      </w:r>
    </w:p>
    <w:p w14:paraId="530D819C" w14:textId="118C80BB" w:rsidR="00564AE1" w:rsidRPr="00564AE1" w:rsidRDefault="00564AE1" w:rsidP="00564AE1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6384</w:t>
      </w:r>
    </w:p>
    <w:p w14:paraId="2E96EB18" w14:textId="175600BB" w:rsidR="00564AE1" w:rsidRPr="00564AE1" w:rsidRDefault="00564AE1" w:rsidP="00564A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.12. </w:t>
      </w:r>
      <w:r w:rsidRPr="00564AE1">
        <w:rPr>
          <w:rFonts w:ascii="Times New Roman" w:hAnsi="Times New Roman" w:cs="Times New Roman"/>
          <w:sz w:val="24"/>
          <w:szCs w:val="24"/>
        </w:rPr>
        <w:t>Based on the given passag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64AE1">
        <w:rPr>
          <w:rFonts w:ascii="Times New Roman" w:hAnsi="Times New Roman" w:cs="Times New Roman"/>
          <w:sz w:val="24"/>
          <w:szCs w:val="24"/>
        </w:rPr>
        <w:t xml:space="preserve"> find out which of the following statements can be inferred from the passag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4AE1">
        <w:rPr>
          <w:rFonts w:ascii="Times New Roman" w:hAnsi="Times New Roman" w:cs="Times New Roman"/>
          <w:sz w:val="24"/>
          <w:szCs w:val="24"/>
        </w:rPr>
        <w:t>It is but natural for Muslims, who hold the holy Prophet in the highest esteem, to get anguished, distressed and dismayed at those wh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4AE1">
        <w:rPr>
          <w:rFonts w:ascii="Times New Roman" w:hAnsi="Times New Roman" w:cs="Times New Roman"/>
          <w:sz w:val="24"/>
          <w:szCs w:val="24"/>
        </w:rPr>
        <w:t xml:space="preserve">deliberately and maliciously produced the infamous movie. However, the reaction goes contrary to the Islamic principles. The love </w:t>
      </w:r>
      <w:r w:rsidRPr="00564AE1">
        <w:rPr>
          <w:rFonts w:ascii="Times New Roman" w:hAnsi="Times New Roman" w:cs="Times New Roman"/>
          <w:sz w:val="24"/>
          <w:szCs w:val="24"/>
        </w:rPr>
        <w:lastRenderedPageBreak/>
        <w:t>fo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4AE1">
        <w:rPr>
          <w:rFonts w:ascii="Times New Roman" w:hAnsi="Times New Roman" w:cs="Times New Roman"/>
          <w:sz w:val="24"/>
          <w:szCs w:val="24"/>
        </w:rPr>
        <w:t>Prophet can be better displayed by following his examples and respecting his status of being '</w:t>
      </w:r>
      <w:proofErr w:type="spellStart"/>
      <w:r w:rsidRPr="00564AE1">
        <w:rPr>
          <w:rFonts w:ascii="Times New Roman" w:hAnsi="Times New Roman" w:cs="Times New Roman"/>
          <w:sz w:val="24"/>
          <w:szCs w:val="24"/>
        </w:rPr>
        <w:t>Rahmatul</w:t>
      </w:r>
      <w:proofErr w:type="spellEnd"/>
      <w:r w:rsidRPr="00564AE1">
        <w:rPr>
          <w:rFonts w:ascii="Times New Roman" w:hAnsi="Times New Roman" w:cs="Times New Roman"/>
          <w:sz w:val="24"/>
          <w:szCs w:val="24"/>
        </w:rPr>
        <w:t xml:space="preserve"> Lil Alamin' (mercy for the worlds),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4AE1">
        <w:rPr>
          <w:rFonts w:ascii="Times New Roman" w:hAnsi="Times New Roman" w:cs="Times New Roman"/>
          <w:sz w:val="24"/>
          <w:szCs w:val="24"/>
        </w:rPr>
        <w:t>adhering to his teachings.</w:t>
      </w:r>
    </w:p>
    <w:p w14:paraId="6EC5D394" w14:textId="77777777" w:rsidR="00564AE1" w:rsidRPr="00564AE1" w:rsidRDefault="00564AE1" w:rsidP="00564AE1">
      <w:p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Options</w:t>
      </w:r>
    </w:p>
    <w:p w14:paraId="20FAD447" w14:textId="58985823" w:rsidR="00564AE1" w:rsidRPr="00564AE1" w:rsidRDefault="00564AE1" w:rsidP="00564AE1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>Islam has been hijacked by certain local extremists who believe in spreading violence and hatred.</w:t>
      </w:r>
    </w:p>
    <w:p w14:paraId="2AE4A5E3" w14:textId="77777777" w:rsidR="004F552F" w:rsidRDefault="00564AE1" w:rsidP="004F552F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64AE1">
        <w:rPr>
          <w:rFonts w:ascii="Times New Roman" w:hAnsi="Times New Roman" w:cs="Times New Roman"/>
          <w:sz w:val="24"/>
          <w:szCs w:val="24"/>
        </w:rPr>
        <w:t xml:space="preserve">The infamous movie should be banned for its insensitive and improper footage, violating </w:t>
      </w:r>
      <w:r>
        <w:rPr>
          <w:rFonts w:ascii="Times New Roman" w:hAnsi="Times New Roman" w:cs="Times New Roman"/>
          <w:sz w:val="24"/>
          <w:szCs w:val="24"/>
        </w:rPr>
        <w:t>Islamic</w:t>
      </w:r>
      <w:r w:rsidRPr="00564AE1">
        <w:rPr>
          <w:rFonts w:ascii="Times New Roman" w:hAnsi="Times New Roman" w:cs="Times New Roman"/>
          <w:sz w:val="24"/>
          <w:szCs w:val="24"/>
        </w:rPr>
        <w:t xml:space="preserve"> principles.</w:t>
      </w:r>
    </w:p>
    <w:p w14:paraId="18EA0824" w14:textId="145F664F" w:rsidR="004F552F" w:rsidRPr="004F552F" w:rsidRDefault="004F552F" w:rsidP="004F552F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552F">
        <w:rPr>
          <w:rFonts w:ascii="Times New Roman" w:hAnsi="Times New Roman" w:cs="Times New Roman"/>
          <w:sz w:val="24"/>
          <w:szCs w:val="24"/>
        </w:rPr>
        <w:t>It is justified for Muslims to react angrily as the movie does portray the true</w:t>
      </w:r>
    </w:p>
    <w:p w14:paraId="43DC2D6E" w14:textId="77777777" w:rsidR="004F552F" w:rsidRDefault="004F552F" w:rsidP="004F552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4F552F">
        <w:rPr>
          <w:rFonts w:ascii="Times New Roman" w:hAnsi="Times New Roman" w:cs="Times New Roman"/>
          <w:sz w:val="24"/>
          <w:szCs w:val="24"/>
        </w:rPr>
        <w:t>essence of Islam.</w:t>
      </w:r>
    </w:p>
    <w:p w14:paraId="70BC0FF2" w14:textId="6D50596F" w:rsidR="004F552F" w:rsidRPr="004F552F" w:rsidRDefault="004F552F" w:rsidP="004F552F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552F">
        <w:rPr>
          <w:rFonts w:ascii="Times New Roman" w:hAnsi="Times New Roman" w:cs="Times New Roman"/>
          <w:sz w:val="24"/>
          <w:szCs w:val="24"/>
        </w:rPr>
        <w:t>The reaction of the Muslims to the movie is not in accordance with the</w:t>
      </w:r>
    </w:p>
    <w:p w14:paraId="5125ED37" w14:textId="79BC9A7E" w:rsidR="00564AE1" w:rsidRDefault="004F552F" w:rsidP="004F552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4F552F">
        <w:rPr>
          <w:rFonts w:ascii="Times New Roman" w:hAnsi="Times New Roman" w:cs="Times New Roman"/>
          <w:sz w:val="24"/>
          <w:szCs w:val="24"/>
        </w:rPr>
        <w:t>Islamic principles and teachings.</w:t>
      </w:r>
    </w:p>
    <w:p w14:paraId="5A954696" w14:textId="77777777" w:rsidR="00025D18" w:rsidRPr="00511279" w:rsidRDefault="00025D18" w:rsidP="00025D18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11279">
        <w:rPr>
          <w:rFonts w:ascii="Times New Roman" w:hAnsi="Times New Roman" w:cs="Times New Roman"/>
          <w:b/>
          <w:bCs/>
          <w:sz w:val="24"/>
          <w:szCs w:val="24"/>
        </w:rPr>
        <w:t>ANSWER KEYS</w:t>
      </w:r>
    </w:p>
    <w:p w14:paraId="2BC1C21C" w14:textId="77777777" w:rsidR="00025D18" w:rsidRDefault="00025D18" w:rsidP="00025D1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489" w:type="dxa"/>
        <w:tblInd w:w="720" w:type="dxa"/>
        <w:tblLook w:val="04A0" w:firstRow="1" w:lastRow="0" w:firstColumn="1" w:lastColumn="0" w:noHBand="0" w:noVBand="1"/>
      </w:tblPr>
      <w:tblGrid>
        <w:gridCol w:w="1640"/>
        <w:gridCol w:w="1660"/>
        <w:gridCol w:w="1640"/>
        <w:gridCol w:w="1640"/>
        <w:gridCol w:w="1909"/>
      </w:tblGrid>
      <w:tr w:rsidR="00025D18" w14:paraId="208ED216" w14:textId="77777777" w:rsidTr="008C75E0">
        <w:tc>
          <w:tcPr>
            <w:tcW w:w="1640" w:type="dxa"/>
          </w:tcPr>
          <w:p w14:paraId="434068F0" w14:textId="3730A972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D</w:t>
            </w:r>
          </w:p>
        </w:tc>
        <w:tc>
          <w:tcPr>
            <w:tcW w:w="1660" w:type="dxa"/>
          </w:tcPr>
          <w:p w14:paraId="1906A4F1" w14:textId="202D15D5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A</w:t>
            </w:r>
          </w:p>
        </w:tc>
        <w:tc>
          <w:tcPr>
            <w:tcW w:w="1640" w:type="dxa"/>
          </w:tcPr>
          <w:p w14:paraId="2EF27EA7" w14:textId="72C9F930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 D</w:t>
            </w:r>
          </w:p>
        </w:tc>
        <w:tc>
          <w:tcPr>
            <w:tcW w:w="1640" w:type="dxa"/>
          </w:tcPr>
          <w:p w14:paraId="27F1A2FD" w14:textId="0BAF6EF5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C</w:t>
            </w:r>
          </w:p>
        </w:tc>
        <w:tc>
          <w:tcPr>
            <w:tcW w:w="1909" w:type="dxa"/>
          </w:tcPr>
          <w:p w14:paraId="7C0680F9" w14:textId="67FCBDAA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 B</w:t>
            </w:r>
          </w:p>
        </w:tc>
      </w:tr>
      <w:tr w:rsidR="00025D18" w14:paraId="2C99B0B8" w14:textId="77777777" w:rsidTr="008C75E0">
        <w:tc>
          <w:tcPr>
            <w:tcW w:w="1640" w:type="dxa"/>
          </w:tcPr>
          <w:p w14:paraId="221E52C3" w14:textId="77777777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C</w:t>
            </w:r>
          </w:p>
        </w:tc>
        <w:tc>
          <w:tcPr>
            <w:tcW w:w="1660" w:type="dxa"/>
          </w:tcPr>
          <w:p w14:paraId="0059C23C" w14:textId="057D1CEF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. </w:t>
            </w:r>
            <w:r w:rsidR="000153B2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640" w:type="dxa"/>
          </w:tcPr>
          <w:p w14:paraId="0E7D1E8A" w14:textId="33831063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. </w:t>
            </w:r>
            <w:r w:rsidR="000153B2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640" w:type="dxa"/>
          </w:tcPr>
          <w:p w14:paraId="71094416" w14:textId="5201D3A4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. </w:t>
            </w:r>
            <w:r w:rsidR="000153B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909" w:type="dxa"/>
          </w:tcPr>
          <w:p w14:paraId="0B85F1CB" w14:textId="77777777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 C</w:t>
            </w:r>
          </w:p>
        </w:tc>
      </w:tr>
      <w:tr w:rsidR="00025D18" w14:paraId="213D3315" w14:textId="77777777" w:rsidTr="008C75E0">
        <w:tc>
          <w:tcPr>
            <w:tcW w:w="1640" w:type="dxa"/>
          </w:tcPr>
          <w:p w14:paraId="1F1D509F" w14:textId="472BBA1C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1. </w:t>
            </w:r>
            <w:r w:rsidR="000153B2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660" w:type="dxa"/>
          </w:tcPr>
          <w:p w14:paraId="42AAAC11" w14:textId="133ECCBE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2. </w:t>
            </w:r>
            <w:r w:rsidR="004F552F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640" w:type="dxa"/>
          </w:tcPr>
          <w:p w14:paraId="2897ECE2" w14:textId="458DBCB9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40" w:type="dxa"/>
          </w:tcPr>
          <w:p w14:paraId="6767525F" w14:textId="7AF5DF8A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dxa"/>
          </w:tcPr>
          <w:p w14:paraId="01CFF02A" w14:textId="2CE57CEA" w:rsidR="00025D18" w:rsidRDefault="00025D18" w:rsidP="008C75E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478DF4" w14:textId="77777777" w:rsidR="00025D18" w:rsidRPr="00564AE1" w:rsidRDefault="00025D18" w:rsidP="00564AE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sectPr w:rsidR="00025D18" w:rsidRPr="00564A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E12D1"/>
    <w:multiLevelType w:val="hybridMultilevel"/>
    <w:tmpl w:val="094039E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B19F6"/>
    <w:multiLevelType w:val="hybridMultilevel"/>
    <w:tmpl w:val="2B3036C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87A3D"/>
    <w:multiLevelType w:val="hybridMultilevel"/>
    <w:tmpl w:val="9A04216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E52DF"/>
    <w:multiLevelType w:val="hybridMultilevel"/>
    <w:tmpl w:val="0EC4E77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CA259A"/>
    <w:multiLevelType w:val="hybridMultilevel"/>
    <w:tmpl w:val="877E8EF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63F9E"/>
    <w:multiLevelType w:val="hybridMultilevel"/>
    <w:tmpl w:val="B5CAA13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3A193B"/>
    <w:multiLevelType w:val="hybridMultilevel"/>
    <w:tmpl w:val="68F051C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20713"/>
    <w:multiLevelType w:val="hybridMultilevel"/>
    <w:tmpl w:val="278C7A3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C5A45"/>
    <w:multiLevelType w:val="hybridMultilevel"/>
    <w:tmpl w:val="9A787F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664C5"/>
    <w:multiLevelType w:val="hybridMultilevel"/>
    <w:tmpl w:val="330CD7A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373E48"/>
    <w:multiLevelType w:val="hybridMultilevel"/>
    <w:tmpl w:val="3CEA6F6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6D43D5"/>
    <w:multiLevelType w:val="hybridMultilevel"/>
    <w:tmpl w:val="0F12687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16969"/>
    <w:multiLevelType w:val="hybridMultilevel"/>
    <w:tmpl w:val="6702358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452FA1"/>
    <w:multiLevelType w:val="hybridMultilevel"/>
    <w:tmpl w:val="EEC6AA6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3547A4"/>
    <w:multiLevelType w:val="hybridMultilevel"/>
    <w:tmpl w:val="5504E6F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A67C5E"/>
    <w:multiLevelType w:val="hybridMultilevel"/>
    <w:tmpl w:val="E45A0E5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4606B5"/>
    <w:multiLevelType w:val="hybridMultilevel"/>
    <w:tmpl w:val="09881B8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395894"/>
    <w:multiLevelType w:val="hybridMultilevel"/>
    <w:tmpl w:val="E3A4D0C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9312F5"/>
    <w:multiLevelType w:val="hybridMultilevel"/>
    <w:tmpl w:val="0B7607F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C87000"/>
    <w:multiLevelType w:val="hybridMultilevel"/>
    <w:tmpl w:val="103414A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6C101E"/>
    <w:multiLevelType w:val="hybridMultilevel"/>
    <w:tmpl w:val="0F908A4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983EBD"/>
    <w:multiLevelType w:val="hybridMultilevel"/>
    <w:tmpl w:val="2764907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9D68D4"/>
    <w:multiLevelType w:val="hybridMultilevel"/>
    <w:tmpl w:val="DB481C0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C32896"/>
    <w:multiLevelType w:val="hybridMultilevel"/>
    <w:tmpl w:val="8CA621D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5D16A7"/>
    <w:multiLevelType w:val="hybridMultilevel"/>
    <w:tmpl w:val="839445E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5E4BBA"/>
    <w:multiLevelType w:val="hybridMultilevel"/>
    <w:tmpl w:val="DA02159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DD1EC8"/>
    <w:multiLevelType w:val="hybridMultilevel"/>
    <w:tmpl w:val="291C860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6A176B"/>
    <w:multiLevelType w:val="hybridMultilevel"/>
    <w:tmpl w:val="3086D56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471442"/>
    <w:multiLevelType w:val="hybridMultilevel"/>
    <w:tmpl w:val="A8601FC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8692750">
    <w:abstractNumId w:val="8"/>
  </w:num>
  <w:num w:numId="2" w16cid:durableId="201674347">
    <w:abstractNumId w:val="27"/>
  </w:num>
  <w:num w:numId="3" w16cid:durableId="831263719">
    <w:abstractNumId w:val="16"/>
  </w:num>
  <w:num w:numId="4" w16cid:durableId="2031104865">
    <w:abstractNumId w:val="18"/>
  </w:num>
  <w:num w:numId="5" w16cid:durableId="1725328418">
    <w:abstractNumId w:val="4"/>
  </w:num>
  <w:num w:numId="6" w16cid:durableId="35283197">
    <w:abstractNumId w:val="3"/>
  </w:num>
  <w:num w:numId="7" w16cid:durableId="1219320927">
    <w:abstractNumId w:val="20"/>
  </w:num>
  <w:num w:numId="8" w16cid:durableId="1243178112">
    <w:abstractNumId w:val="15"/>
  </w:num>
  <w:num w:numId="9" w16cid:durableId="920135785">
    <w:abstractNumId w:val="1"/>
  </w:num>
  <w:num w:numId="10" w16cid:durableId="510267542">
    <w:abstractNumId w:val="0"/>
  </w:num>
  <w:num w:numId="11" w16cid:durableId="654072733">
    <w:abstractNumId w:val="24"/>
  </w:num>
  <w:num w:numId="12" w16cid:durableId="860321639">
    <w:abstractNumId w:val="25"/>
  </w:num>
  <w:num w:numId="13" w16cid:durableId="2067798645">
    <w:abstractNumId w:val="5"/>
  </w:num>
  <w:num w:numId="14" w16cid:durableId="874578684">
    <w:abstractNumId w:val="7"/>
  </w:num>
  <w:num w:numId="15" w16cid:durableId="469398341">
    <w:abstractNumId w:val="23"/>
  </w:num>
  <w:num w:numId="16" w16cid:durableId="850410128">
    <w:abstractNumId w:val="22"/>
  </w:num>
  <w:num w:numId="17" w16cid:durableId="438374945">
    <w:abstractNumId w:val="11"/>
  </w:num>
  <w:num w:numId="18" w16cid:durableId="1199472072">
    <w:abstractNumId w:val="13"/>
  </w:num>
  <w:num w:numId="19" w16cid:durableId="354186884">
    <w:abstractNumId w:val="26"/>
  </w:num>
  <w:num w:numId="20" w16cid:durableId="426318059">
    <w:abstractNumId w:val="6"/>
  </w:num>
  <w:num w:numId="21" w16cid:durableId="853374703">
    <w:abstractNumId w:val="2"/>
  </w:num>
  <w:num w:numId="22" w16cid:durableId="1943612946">
    <w:abstractNumId w:val="9"/>
  </w:num>
  <w:num w:numId="23" w16cid:durableId="1477449100">
    <w:abstractNumId w:val="14"/>
  </w:num>
  <w:num w:numId="24" w16cid:durableId="1684162994">
    <w:abstractNumId w:val="21"/>
  </w:num>
  <w:num w:numId="25" w16cid:durableId="1185166294">
    <w:abstractNumId w:val="19"/>
  </w:num>
  <w:num w:numId="26" w16cid:durableId="404837150">
    <w:abstractNumId w:val="28"/>
  </w:num>
  <w:num w:numId="27" w16cid:durableId="1838767297">
    <w:abstractNumId w:val="10"/>
  </w:num>
  <w:num w:numId="28" w16cid:durableId="1727214720">
    <w:abstractNumId w:val="17"/>
  </w:num>
  <w:num w:numId="29" w16cid:durableId="2127335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K0NDQztrQwNTYAIiUdpeDU4uLM/DyQAqNaAGiEBawsAAAA"/>
  </w:docVars>
  <w:rsids>
    <w:rsidRoot w:val="00164082"/>
    <w:rsid w:val="000153B2"/>
    <w:rsid w:val="00025D18"/>
    <w:rsid w:val="00042816"/>
    <w:rsid w:val="00164082"/>
    <w:rsid w:val="001E431C"/>
    <w:rsid w:val="00284BFE"/>
    <w:rsid w:val="002A1490"/>
    <w:rsid w:val="00355315"/>
    <w:rsid w:val="003E1A65"/>
    <w:rsid w:val="0042342F"/>
    <w:rsid w:val="00461A75"/>
    <w:rsid w:val="004B7ADD"/>
    <w:rsid w:val="004F552F"/>
    <w:rsid w:val="00511279"/>
    <w:rsid w:val="00541BBF"/>
    <w:rsid w:val="005505BF"/>
    <w:rsid w:val="00564AE1"/>
    <w:rsid w:val="005C1D6F"/>
    <w:rsid w:val="005E2BDC"/>
    <w:rsid w:val="00681B53"/>
    <w:rsid w:val="00784996"/>
    <w:rsid w:val="007D5B58"/>
    <w:rsid w:val="008A6114"/>
    <w:rsid w:val="00A11CFD"/>
    <w:rsid w:val="00A90F6B"/>
    <w:rsid w:val="00AE6903"/>
    <w:rsid w:val="00B31C06"/>
    <w:rsid w:val="00B75184"/>
    <w:rsid w:val="00CD3FB7"/>
    <w:rsid w:val="00D02B60"/>
    <w:rsid w:val="00D42F54"/>
    <w:rsid w:val="00D612D4"/>
    <w:rsid w:val="00DF0427"/>
    <w:rsid w:val="00E8572B"/>
    <w:rsid w:val="00F00463"/>
    <w:rsid w:val="00F15788"/>
    <w:rsid w:val="00F16FE8"/>
    <w:rsid w:val="00F17313"/>
    <w:rsid w:val="00FA5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B93F64"/>
  <w15:chartTrackingRefBased/>
  <w15:docId w15:val="{A4543808-A9BF-45B6-9ED6-9E74AB70F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40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40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08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40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408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40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40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40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40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408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40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08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408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408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40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40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40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40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40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40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40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40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408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40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40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408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408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408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4082"/>
    <w:rPr>
      <w:b/>
      <w:bCs/>
      <w:smallCaps/>
      <w:color w:val="2F5496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284BFE"/>
    <w:rPr>
      <w:color w:val="666666"/>
    </w:rPr>
  </w:style>
  <w:style w:type="table" w:styleId="TableGrid">
    <w:name w:val="Table Grid"/>
    <w:basedOn w:val="TableNormal"/>
    <w:uiPriority w:val="39"/>
    <w:rsid w:val="00511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39</Words>
  <Characters>70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ESH KUMAR PANDAY</dc:creator>
  <cp:keywords/>
  <dc:description/>
  <cp:lastModifiedBy>Aditya Utsav</cp:lastModifiedBy>
  <cp:revision>2</cp:revision>
  <dcterms:created xsi:type="dcterms:W3CDTF">2025-06-23T18:05:00Z</dcterms:created>
  <dcterms:modified xsi:type="dcterms:W3CDTF">2025-06-2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efcd63-59aa-4531-94a2-2d804ce935fd</vt:lpwstr>
  </property>
</Properties>
</file>